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F5D5A" w14:textId="4B018ADC" w:rsidR="00536F34" w:rsidRPr="00F63870" w:rsidRDefault="00536F34" w:rsidP="00AC62E5">
      <w:pPr>
        <w:pStyle w:val="NoSpacing"/>
        <w:spacing w:after="160"/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</w:pP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Judul (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Jenis Huruf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 </w:t>
      </w:r>
      <w:r w:rsidR="009F5160"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Abadi MT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, 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Ukuran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 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Huruf 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18</w:t>
      </w:r>
      <w:r w:rsidR="0061084F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, </w:t>
      </w:r>
      <w:r w:rsidR="00A37A58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Capital Each Word, Left Align, </w:t>
      </w:r>
      <w:r w:rsidR="0061084F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Bold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)</w:t>
      </w:r>
    </w:p>
    <w:p w14:paraId="64FCF9BB" w14:textId="064A0F3D" w:rsidR="007B32F5" w:rsidRDefault="009F5160" w:rsidP="00667F6A">
      <w:pPr>
        <w:pStyle w:val="NoSpacing"/>
        <w:spacing w:after="160"/>
        <w:rPr>
          <w:rFonts w:ascii="Abadi MT Condensed Light" w:hAnsi="Abadi MT Condensed Light"/>
          <w:b/>
          <w:noProof/>
          <w:sz w:val="23"/>
          <w:szCs w:val="23"/>
        </w:rPr>
      </w:pP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Pertam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1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, </w:t>
      </w: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Kedu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2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, </w:t>
      </w: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Ketig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3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, Penulis Ketiga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4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 (</w:t>
      </w:r>
      <w:r w:rsidR="00E420F1" w:rsidRPr="00F63870">
        <w:rPr>
          <w:rFonts w:ascii="Abadi MT Condensed Light" w:hAnsi="Abadi MT Condensed Light"/>
          <w:b/>
          <w:noProof/>
          <w:sz w:val="23"/>
          <w:szCs w:val="23"/>
        </w:rPr>
        <w:t>k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ontributor artikel maksimal 4 orang)</w:t>
      </w:r>
      <w:r w:rsidR="00EB620B" w:rsidRPr="00F63870">
        <w:rPr>
          <w:rFonts w:ascii="Abadi MT Condensed Light" w:hAnsi="Abadi MT Condensed Light"/>
          <w:b/>
          <w:noProof/>
          <w:sz w:val="23"/>
          <w:szCs w:val="23"/>
        </w:rPr>
        <w:t xml:space="preserve"> </w:t>
      </w:r>
      <w:r w:rsidR="0061084F" w:rsidRPr="00F63870">
        <w:rPr>
          <w:rFonts w:ascii="Abadi MT Condensed Light" w:hAnsi="Abadi MT Condensed Light"/>
          <w:b/>
          <w:noProof/>
          <w:sz w:val="23"/>
          <w:szCs w:val="23"/>
        </w:rPr>
        <w:t>(Abadi MT, 11.5, Bold</w:t>
      </w:r>
      <w:r w:rsidR="00A7215E" w:rsidRPr="00F63870">
        <w:rPr>
          <w:rFonts w:ascii="Abadi MT Condensed Light" w:hAnsi="Abadi MT Condensed Light"/>
          <w:b/>
          <w:noProof/>
          <w:sz w:val="23"/>
          <w:szCs w:val="23"/>
        </w:rPr>
        <w:t>)</w:t>
      </w:r>
    </w:p>
    <w:p w14:paraId="7D33E97C" w14:textId="4C78D358" w:rsidR="00AC62E5" w:rsidRDefault="00AC62E5" w:rsidP="001C69C6">
      <w:pPr>
        <w:pStyle w:val="NoSpacing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  <w:vertAlign w:val="superscript"/>
        </w:rPr>
        <w:t>1,2</w:t>
      </w:r>
      <w:r w:rsidRPr="00AC62E5">
        <w:rPr>
          <w:rFonts w:ascii="Abadi MT Condensed Light" w:hAnsi="Abadi MT Condensed Light"/>
          <w:bCs/>
          <w:noProof/>
        </w:rPr>
        <w:t xml:space="preserve"> Tulis afiliasi/institusi anda disini</w:t>
      </w:r>
    </w:p>
    <w:p w14:paraId="7B6DF472" w14:textId="77777777" w:rsidR="001C69C6" w:rsidRDefault="001C69C6" w:rsidP="001C69C6">
      <w:pPr>
        <w:pStyle w:val="NoSpacing"/>
        <w:rPr>
          <w:rFonts w:ascii="Abadi MT Condensed Light" w:hAnsi="Abadi MT Condensed Light"/>
          <w:bCs/>
          <w:noProof/>
        </w:rPr>
      </w:pPr>
    </w:p>
    <w:p w14:paraId="4BF083CC" w14:textId="1CF4FA52" w:rsidR="007B32F5" w:rsidRDefault="00AC62E5" w:rsidP="001C69C6">
      <w:pPr>
        <w:pStyle w:val="NoSpacing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</w:rPr>
        <w:t>Korespondensi Penulis:</w:t>
      </w:r>
    </w:p>
    <w:p w14:paraId="7D087B01" w14:textId="51F1C7DB" w:rsidR="00AC62E5" w:rsidRPr="00AC62E5" w:rsidRDefault="00AC62E5" w:rsidP="001C69C6">
      <w:pPr>
        <w:pStyle w:val="NoSpacing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</w:rPr>
        <w:t xml:space="preserve">Email: email@institution.edu </w:t>
      </w:r>
    </w:p>
    <w:p w14:paraId="7EB012FC" w14:textId="77777777" w:rsidR="00A133B8" w:rsidRDefault="00AC62E5" w:rsidP="00A133B8">
      <w:pPr>
        <w:pStyle w:val="NoSpacing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</w:rPr>
        <w:t>Nomor Kontak WhatsApp: [isi nomor aktif]</w:t>
      </w:r>
      <w:r w:rsidR="00A133B8">
        <w:rPr>
          <w:rFonts w:ascii="Abadi MT Condensed Light" w:hAnsi="Abadi MT Condensed Light"/>
          <w:bCs/>
          <w:noProof/>
        </w:rPr>
        <w:br/>
      </w:r>
    </w:p>
    <w:p w14:paraId="4CD36471" w14:textId="3D68F5F2" w:rsidR="008270A9" w:rsidRPr="00A133B8" w:rsidRDefault="00DB6EE4" w:rsidP="00A133B8">
      <w:pPr>
        <w:pStyle w:val="NoSpacing"/>
        <w:rPr>
          <w:rFonts w:ascii="Abadi MT Condensed Light" w:hAnsi="Abadi MT Condensed Light"/>
          <w:bCs/>
          <w:noProof/>
        </w:rPr>
      </w:pPr>
      <w:r w:rsidRPr="00F63870">
        <w:rPr>
          <w:rFonts w:ascii="Abadi MT Condensed Light" w:hAnsi="Abadi MT Condensed Light" w:cs="EB Garamond"/>
          <w:b/>
          <w:sz w:val="28"/>
          <w:szCs w:val="26"/>
        </w:rPr>
        <w:t>Pendahuluan</w:t>
      </w:r>
      <w:r w:rsidR="00A06706" w:rsidRPr="00F63870">
        <w:rPr>
          <w:rFonts w:ascii="Abadi MT Condensed Light" w:hAnsi="Abadi MT Condensed Light" w:cs="EB Garamond"/>
          <w:b/>
          <w:sz w:val="28"/>
          <w:szCs w:val="26"/>
        </w:rPr>
        <w:t xml:space="preserve"> </w:t>
      </w:r>
      <w:r w:rsidR="00A06706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(Jenis Huruf Abadi MT, Ukuran Huruf 14</w:t>
      </w:r>
      <w:r w:rsidR="0061084F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A06706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752C8C27" w14:textId="5A3DB312" w:rsidR="00667F6A" w:rsidRPr="00F63870" w:rsidRDefault="00A7215E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Pendahuluan memuat latar belakang</w:t>
      </w:r>
      <w:r w:rsidR="002C5DFE">
        <w:rPr>
          <w:rFonts w:ascii="Abadi MT Condensed Light" w:hAnsi="Abadi MT Condensed Light"/>
        </w:rPr>
        <w:t xml:space="preserve"> </w:t>
      </w:r>
      <w:r w:rsidRPr="00F63870">
        <w:rPr>
          <w:rFonts w:ascii="Abadi MT Condensed Light" w:hAnsi="Abadi MT Condensed Light"/>
        </w:rPr>
        <w:t xml:space="preserve">secara </w:t>
      </w:r>
      <w:r w:rsidR="00667F6A" w:rsidRPr="00F63870">
        <w:rPr>
          <w:rFonts w:ascii="Abadi MT Condensed Light" w:hAnsi="Abadi MT Condensed Light"/>
        </w:rPr>
        <w:t>rinci</w:t>
      </w:r>
      <w:r w:rsidRPr="00F63870">
        <w:rPr>
          <w:rFonts w:ascii="Abadi MT Condensed Light" w:hAnsi="Abadi MT Condensed Light"/>
        </w:rPr>
        <w:t>,</w:t>
      </w:r>
      <w:r w:rsidR="00667F6A" w:rsidRPr="00F63870">
        <w:rPr>
          <w:rFonts w:ascii="Abadi MT Condensed Light" w:hAnsi="Abadi MT Condensed Light"/>
        </w:rPr>
        <w:t xml:space="preserve"> ringkas,</w:t>
      </w:r>
      <w:r w:rsidRPr="00F63870">
        <w:rPr>
          <w:rFonts w:ascii="Abadi MT Condensed Light" w:hAnsi="Abadi MT Condensed Light"/>
        </w:rPr>
        <w:t xml:space="preserve"> padat, dan jelas; tujuan </w:t>
      </w:r>
      <w:r w:rsidR="002C5DFE">
        <w:rPr>
          <w:rFonts w:ascii="Abadi MT Condensed Light" w:hAnsi="Abadi MT Condensed Light"/>
        </w:rPr>
        <w:t>penulisan</w:t>
      </w:r>
      <w:r w:rsidRPr="00F63870">
        <w:rPr>
          <w:rFonts w:ascii="Abadi MT Condensed Light" w:hAnsi="Abadi MT Condensed Light"/>
        </w:rPr>
        <w:t xml:space="preserve">; </w:t>
      </w:r>
      <w:r w:rsidR="002C5DFE">
        <w:rPr>
          <w:rFonts w:ascii="Abadi MT Condensed Light" w:hAnsi="Abadi MT Condensed Light"/>
        </w:rPr>
        <w:t xml:space="preserve">permasalahan utama yang menjadi fokus pembahasan; </w:t>
      </w:r>
      <w:r w:rsidR="00667F6A" w:rsidRPr="00F63870">
        <w:rPr>
          <w:rFonts w:ascii="Abadi MT Condensed Light" w:hAnsi="Abadi MT Condensed Light"/>
        </w:rPr>
        <w:t xml:space="preserve">konsep, teori, regulasi </w:t>
      </w:r>
      <w:r w:rsidR="002C5DFE">
        <w:rPr>
          <w:rFonts w:ascii="Abadi MT Condensed Light" w:hAnsi="Abadi MT Condensed Light"/>
        </w:rPr>
        <w:t>atau kerangka analisis yang relevan</w:t>
      </w:r>
      <w:r w:rsidR="00667F6A" w:rsidRPr="00F63870">
        <w:rPr>
          <w:rFonts w:ascii="Abadi MT Condensed Light" w:hAnsi="Abadi MT Condensed Light"/>
        </w:rPr>
        <w:t>;</w:t>
      </w:r>
      <w:r w:rsidR="002C5DFE">
        <w:rPr>
          <w:rFonts w:ascii="Abadi MT Condensed Light" w:hAnsi="Abadi MT Condensed Light"/>
        </w:rPr>
        <w:t xml:space="preserve"> memuat tinjauan singkat terhadap litaruture atau tulisan terdahulu yang relevan, serta penegasan posisi dan kontribusi tulisan dalam tema besar buku.</w:t>
      </w:r>
    </w:p>
    <w:p w14:paraId="330506BC" w14:textId="29ECE3D4" w:rsidR="00A7215E" w:rsidRPr="00F63870" w:rsidRDefault="00A7215E" w:rsidP="00667F6A">
      <w:pPr>
        <w:spacing w:line="240" w:lineRule="auto"/>
        <w:jc w:val="both"/>
        <w:rPr>
          <w:rFonts w:ascii="Abadi MT Condensed Light" w:hAnsi="Abadi MT Condensed Light"/>
          <w:i/>
          <w:iCs/>
        </w:rPr>
      </w:pPr>
      <w:r w:rsidRPr="00F63870">
        <w:rPr>
          <w:rFonts w:ascii="Abadi MT Condensed Light" w:hAnsi="Abadi MT Condensed Light"/>
        </w:rPr>
        <w:t>Ditulis dengan menggunakan huruf</w:t>
      </w:r>
      <w:r w:rsidR="00657327">
        <w:rPr>
          <w:rFonts w:ascii="Abadi MT Condensed Light" w:hAnsi="Abadi MT Condensed Light"/>
        </w:rPr>
        <w:t xml:space="preserve"> </w:t>
      </w:r>
      <w:r w:rsidRPr="00F63870">
        <w:rPr>
          <w:rFonts w:ascii="Abadi MT Condensed Light" w:hAnsi="Abadi MT Condensed Light"/>
        </w:rPr>
        <w:t>Abadi MT, ukuran 11, spasi 1. Penulisan bahasa asing diketik miring (</w:t>
      </w:r>
      <w:r w:rsidRPr="00F63870">
        <w:rPr>
          <w:rFonts w:ascii="Abadi MT Condensed Light" w:hAnsi="Abadi MT Condensed Light"/>
          <w:i/>
        </w:rPr>
        <w:t>italic</w:t>
      </w:r>
      <w:r w:rsidRPr="00F63870">
        <w:rPr>
          <w:rFonts w:ascii="Abadi MT Condensed Light" w:hAnsi="Abadi MT Condensed Light"/>
        </w:rPr>
        <w:t xml:space="preserve">). Penulisan secara naratif, tidak perlu diberi sub-judul khusus. Termasuk dalam penulisan definisi operasional, apabila dirasa perlu, juga ditulis secara naratif. Segala bentuk rujukan yang dipakai harus dituliskan sumbernya. Penulisan sitasi atau rujukan menggunakan </w:t>
      </w:r>
      <w:r w:rsidRPr="00F63870">
        <w:rPr>
          <w:rFonts w:ascii="Abadi MT Condensed Light" w:hAnsi="Abadi MT Condensed Light"/>
          <w:i/>
        </w:rPr>
        <w:t>body note</w:t>
      </w:r>
      <w:r w:rsidRPr="00F63870">
        <w:rPr>
          <w:rFonts w:ascii="Abadi MT Condensed Light" w:hAnsi="Abadi MT Condensed Light"/>
        </w:rPr>
        <w:t xml:space="preserve">, yaitu dengan menuliskan nama belakang penulis dan tahun penulisan yang dituliskan di dalam kurung (Muthmainnah, 2017). </w:t>
      </w:r>
      <w:r w:rsidRPr="00F63870">
        <w:rPr>
          <w:rFonts w:ascii="Abadi MT Condensed Light" w:hAnsi="Abadi MT Condensed Light"/>
          <w:i/>
          <w:iCs/>
          <w:highlight w:val="yellow"/>
        </w:rPr>
        <w:t>(Abadi MT, size 11, space 1)</w:t>
      </w:r>
    </w:p>
    <w:p w14:paraId="0A1ED24C" w14:textId="254A47D9" w:rsidR="007C30D1" w:rsidRPr="00F63870" w:rsidRDefault="00F91F1C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Pembahasan</w:t>
      </w:r>
      <w:r w:rsidR="00EB620B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74C1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21EEFBED" w14:textId="42DC57D9" w:rsidR="005D73B4" w:rsidRPr="001F0040" w:rsidRDefault="00F91F1C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  <w:szCs w:val="24"/>
        </w:rPr>
        <w:t>Bagian</w:t>
      </w:r>
      <w:r w:rsidR="00BC26EA" w:rsidRPr="00F63870">
        <w:rPr>
          <w:rFonts w:ascii="Abadi MT Condensed Light" w:hAnsi="Abadi MT Condensed Light"/>
          <w:szCs w:val="24"/>
        </w:rPr>
        <w:t xml:space="preserve"> </w:t>
      </w:r>
      <w:r w:rsidRPr="00F63870">
        <w:rPr>
          <w:rFonts w:ascii="Abadi MT Condensed Light" w:hAnsi="Abadi MT Condensed Light"/>
          <w:szCs w:val="24"/>
        </w:rPr>
        <w:t>p</w:t>
      </w:r>
      <w:r w:rsidR="00BC26EA" w:rsidRPr="00F63870">
        <w:rPr>
          <w:rFonts w:ascii="Abadi MT Condensed Light" w:hAnsi="Abadi MT Condensed Light"/>
          <w:szCs w:val="24"/>
        </w:rPr>
        <w:t xml:space="preserve">embahasan </w:t>
      </w:r>
      <w:r w:rsidR="001F0040" w:rsidRPr="001F0040">
        <w:rPr>
          <w:rFonts w:ascii="Abadi MT Condensed Light" w:hAnsi="Abadi MT Condensed Light"/>
          <w:szCs w:val="24"/>
        </w:rPr>
        <w:t>berisi uraian pokok bahasan atau argumentasi utama yang disampaikan secara jelas, didukung dengan penyajian data, fakta, ilustrasi, atau contoh yang relevan, dilanjutkan dengan analisis terhadap isu yang dibahas</w:t>
      </w:r>
      <w:r w:rsidR="001F0040">
        <w:rPr>
          <w:rFonts w:ascii="Abadi MT Condensed Light" w:hAnsi="Abadi MT Condensed Light"/>
          <w:szCs w:val="24"/>
        </w:rPr>
        <w:t xml:space="preserve">. </w:t>
      </w:r>
      <w:r w:rsidR="00BC26EA" w:rsidRPr="00F63870">
        <w:rPr>
          <w:rFonts w:ascii="Abadi MT Condensed Light" w:hAnsi="Abadi MT Condensed Light"/>
        </w:rPr>
        <w:t xml:space="preserve">Untuk mempertajam ulasan subjek, gunakan teori, </w:t>
      </w:r>
      <w:r w:rsidR="00BA2377" w:rsidRPr="00F63870">
        <w:rPr>
          <w:rFonts w:ascii="Abadi MT Condensed Light" w:hAnsi="Abadi MT Condensed Light"/>
        </w:rPr>
        <w:t>regulasi</w:t>
      </w:r>
      <w:r w:rsidR="00BC26EA" w:rsidRPr="00F63870">
        <w:rPr>
          <w:rFonts w:ascii="Abadi MT Condensed Light" w:hAnsi="Abadi MT Condensed Light"/>
        </w:rPr>
        <w:t xml:space="preserve">, atau hasil </w:t>
      </w:r>
      <w:r w:rsidR="001F0040">
        <w:rPr>
          <w:rFonts w:ascii="Abadi MT Condensed Light" w:hAnsi="Abadi MT Condensed Light"/>
        </w:rPr>
        <w:t xml:space="preserve">tulisan </w:t>
      </w:r>
      <w:r w:rsidR="00BC26EA" w:rsidRPr="00F63870">
        <w:rPr>
          <w:rFonts w:ascii="Abadi MT Condensed Light" w:hAnsi="Abadi MT Condensed Light"/>
        </w:rPr>
        <w:t>sebelumnya yang relevan sebagai pisau analisis.</w:t>
      </w:r>
      <w:r w:rsidR="001F0040">
        <w:rPr>
          <w:rFonts w:ascii="Abadi MT Condensed Light" w:hAnsi="Abadi MT Condensed Light"/>
        </w:rPr>
        <w:t xml:space="preserve"> P</w:t>
      </w:r>
      <w:r w:rsidR="00BC26EA" w:rsidRPr="00F63870">
        <w:rPr>
          <w:rFonts w:ascii="Abadi MT Condensed Light" w:hAnsi="Abadi MT Condensed Light"/>
        </w:rPr>
        <w:t>enulis menyajikan analisis yang tajam dan komprehensif.</w:t>
      </w:r>
      <w:r w:rsidR="00F74C12" w:rsidRPr="00F63870">
        <w:rPr>
          <w:rFonts w:ascii="Abadi MT Condensed Light" w:hAnsi="Abadi MT Condensed Light"/>
        </w:rPr>
        <w:t xml:space="preserve"> </w:t>
      </w:r>
      <w:r w:rsidR="00F74C12" w:rsidRPr="00F63870">
        <w:rPr>
          <w:rFonts w:ascii="Abadi MT Condensed Light" w:hAnsi="Abadi MT Condensed Light"/>
          <w:i/>
          <w:iCs/>
          <w:highlight w:val="yellow"/>
          <w:lang w:val="en-US"/>
        </w:rPr>
        <w:t>(Abadi MT, size 11, space 1)</w:t>
      </w:r>
    </w:p>
    <w:p w14:paraId="3405EA0B" w14:textId="40FAC3EB" w:rsidR="005C4E9C" w:rsidRPr="00F63870" w:rsidRDefault="00CD145F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>
        <w:rPr>
          <w:rFonts w:ascii="Abadi MT Condensed Light" w:hAnsi="Abadi MT Condensed Light" w:cs="EB Garamond"/>
          <w:b/>
          <w:sz w:val="28"/>
          <w:szCs w:val="28"/>
        </w:rPr>
        <w:t>Penutup</w:t>
      </w:r>
      <w:r w:rsidR="00EB620B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, Bold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0B283BC1" w14:textId="214D4F64" w:rsidR="006F33BB" w:rsidRPr="001F0040" w:rsidRDefault="00F91F1C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 xml:space="preserve">Bagian </w:t>
      </w:r>
      <w:r w:rsidR="001F0040">
        <w:rPr>
          <w:rFonts w:ascii="Abadi MT Condensed Light" w:hAnsi="Abadi MT Condensed Light"/>
        </w:rPr>
        <w:t>penutup</w:t>
      </w:r>
      <w:r w:rsidRPr="00F63870">
        <w:rPr>
          <w:rFonts w:ascii="Abadi MT Condensed Light" w:hAnsi="Abadi MT Condensed Light"/>
        </w:rPr>
        <w:t xml:space="preserve"> bukan berisikan pengulangan dari pembahasan melainkan penegasan kembali terhadap permasalahan yang telah dibahas sebelumnya, argumen penulis, dan temuan-temuan penulis secara ringkas dan padat. </w:t>
      </w:r>
      <w:r w:rsidR="001F0040">
        <w:rPr>
          <w:rFonts w:ascii="Abadi MT Condensed Light" w:hAnsi="Abadi MT Condensed Light"/>
        </w:rPr>
        <w:t>Penutup</w:t>
      </w:r>
      <w:r w:rsidRPr="00F63870">
        <w:rPr>
          <w:rFonts w:ascii="Abadi MT Condensed Light" w:hAnsi="Abadi MT Condensed Light"/>
        </w:rPr>
        <w:t xml:space="preserve"> harus mengarahkan pembaca ke topik penting </w:t>
      </w:r>
      <w:r w:rsidR="001F0040">
        <w:rPr>
          <w:rFonts w:ascii="Abadi MT Condensed Light" w:hAnsi="Abadi MT Condensed Light"/>
        </w:rPr>
        <w:t>tulisan</w:t>
      </w:r>
      <w:r w:rsidRPr="00F63870">
        <w:rPr>
          <w:rFonts w:ascii="Abadi MT Condensed Light" w:hAnsi="Abadi MT Condensed Light"/>
        </w:rPr>
        <w:t>.</w:t>
      </w:r>
      <w:r w:rsidR="001F0040">
        <w:rPr>
          <w:rFonts w:ascii="Abadi MT Condensed Light" w:hAnsi="Abadi MT Condensed Light"/>
        </w:rPr>
        <w:t xml:space="preserve"> </w:t>
      </w:r>
      <w:r w:rsidR="00F74C12" w:rsidRPr="00F63870">
        <w:rPr>
          <w:rFonts w:ascii="Abadi MT Condensed Light" w:hAnsi="Abadi MT Condensed Light"/>
          <w:i/>
          <w:iCs/>
          <w:highlight w:val="yellow"/>
          <w:lang w:val="en-US"/>
        </w:rPr>
        <w:t>(Abadi MT, size 11, space 1)</w:t>
      </w:r>
    </w:p>
    <w:p w14:paraId="251804F7" w14:textId="40E705CA" w:rsidR="006F33BB" w:rsidRPr="00F63870" w:rsidRDefault="00E011D5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Ucapan Terima Kasih</w:t>
      </w:r>
      <w:r w:rsidR="001E4B02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, Bold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0E57CDC4" w14:textId="279B8FA7" w:rsidR="00BD7C39" w:rsidRPr="00F63870" w:rsidRDefault="00F91F1C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 xml:space="preserve">Bagian ini dapat diisi dengan ucapan terima kasih kepada pihak-pihak yang telah banyak membantu selama </w:t>
      </w:r>
      <w:r w:rsidR="001F0040">
        <w:rPr>
          <w:rFonts w:ascii="Abadi MT Condensed Light" w:hAnsi="Abadi MT Condensed Light"/>
        </w:rPr>
        <w:t>penulisan</w:t>
      </w:r>
      <w:r w:rsidRPr="00F63870">
        <w:rPr>
          <w:rFonts w:ascii="Abadi MT Condensed Light" w:hAnsi="Abadi MT Condensed Light"/>
        </w:rPr>
        <w:t>.</w:t>
      </w:r>
      <w:r w:rsidR="00F74C12" w:rsidRPr="00F63870">
        <w:rPr>
          <w:rFonts w:ascii="Abadi MT Condensed Light" w:hAnsi="Abadi MT Condensed Light"/>
        </w:rPr>
        <w:t xml:space="preserve"> </w:t>
      </w:r>
      <w:r w:rsidR="00F74C12" w:rsidRPr="00F63870">
        <w:rPr>
          <w:rFonts w:ascii="Abadi MT Condensed Light" w:hAnsi="Abadi MT Condensed Light"/>
          <w:i/>
          <w:iCs/>
          <w:highlight w:val="yellow"/>
          <w:lang w:val="en-US"/>
        </w:rPr>
        <w:t>(Abadi MT, size 11, space 1)</w:t>
      </w:r>
    </w:p>
    <w:p w14:paraId="48717658" w14:textId="78B3194A" w:rsidR="006F33BB" w:rsidRPr="00F63870" w:rsidRDefault="00D34F60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>Referensi</w:t>
      </w:r>
      <w:r w:rsidR="001E4B02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, Bold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10EAC765" w14:textId="6E635174" w:rsidR="000B6A10" w:rsidRPr="00F63870" w:rsidRDefault="00F74C12" w:rsidP="00667F6A">
      <w:pPr>
        <w:spacing w:line="240" w:lineRule="auto"/>
        <w:jc w:val="both"/>
        <w:rPr>
          <w:rFonts w:ascii="Abadi MT Condensed Light" w:hAnsi="Abadi MT Condensed Light"/>
          <w:lang w:val="en-US"/>
        </w:rPr>
      </w:pPr>
      <w:r w:rsidRPr="00F63870">
        <w:rPr>
          <w:rFonts w:ascii="Abadi MT Condensed Light" w:hAnsi="Abadi MT Condensed Light"/>
        </w:rPr>
        <w:t>K</w:t>
      </w:r>
      <w:r w:rsidR="00E011D5" w:rsidRPr="00F63870">
        <w:rPr>
          <w:rFonts w:ascii="Abadi MT Condensed Light" w:hAnsi="Abadi MT Condensed Light"/>
        </w:rPr>
        <w:t>utipan dan penulisan referensi dalam format gaya APA (American Psychological Association</w:t>
      </w:r>
      <w:r w:rsidR="00BA2377" w:rsidRPr="00F63870">
        <w:rPr>
          <w:rFonts w:ascii="Abadi MT Condensed Light" w:hAnsi="Abadi MT Condensed Light"/>
        </w:rPr>
        <w:t xml:space="preserve"> 6</w:t>
      </w:r>
      <w:r w:rsidR="00BA2377" w:rsidRPr="00F63870">
        <w:rPr>
          <w:rFonts w:ascii="Abadi MT Condensed Light" w:hAnsi="Abadi MT Condensed Light"/>
          <w:vertAlign w:val="superscript"/>
        </w:rPr>
        <w:t>th</w:t>
      </w:r>
      <w:r w:rsidR="00BA2377" w:rsidRPr="00F63870">
        <w:rPr>
          <w:rFonts w:ascii="Abadi MT Condensed Light" w:hAnsi="Abadi MT Condensed Light"/>
        </w:rPr>
        <w:t xml:space="preserve"> edition</w:t>
      </w:r>
      <w:r w:rsidR="00E011D5" w:rsidRPr="00F63870">
        <w:rPr>
          <w:rFonts w:ascii="Abadi MT Condensed Light" w:hAnsi="Abadi MT Condensed Light"/>
        </w:rPr>
        <w:t>)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 xml:space="preserve">Referensi harus mengutip minimal </w:t>
      </w:r>
      <w:r w:rsidR="001F0040">
        <w:rPr>
          <w:rFonts w:ascii="Abadi MT Condensed Light" w:hAnsi="Abadi MT Condensed Light"/>
        </w:rPr>
        <w:t>10</w:t>
      </w:r>
      <w:r w:rsidR="00E011D5" w:rsidRPr="00F63870">
        <w:rPr>
          <w:rFonts w:ascii="Abadi MT Condensed Light" w:hAnsi="Abadi MT Condensed Light"/>
        </w:rPr>
        <w:t xml:space="preserve"> sumber utama (artikel jurnal,</w:t>
      </w:r>
      <w:r w:rsidR="00BA2377" w:rsidRPr="00F63870">
        <w:rPr>
          <w:rFonts w:ascii="Abadi MT Condensed Light" w:hAnsi="Abadi MT Condensed Light"/>
        </w:rPr>
        <w:t xml:space="preserve"> buku,</w:t>
      </w:r>
      <w:r w:rsidR="00E011D5" w:rsidRPr="00F63870">
        <w:rPr>
          <w:rFonts w:ascii="Abadi MT Condensed Light" w:hAnsi="Abadi MT Condensed Light"/>
        </w:rPr>
        <w:t xml:space="preserve"> tesis, atau disertasi) </w:t>
      </w:r>
      <w:r w:rsidR="00BA2377" w:rsidRPr="00F63870">
        <w:rPr>
          <w:rFonts w:ascii="Abadi MT Condensed Light" w:hAnsi="Abadi MT Condensed Light"/>
        </w:rPr>
        <w:t>akan lebih baik jika penulis mengutip</w:t>
      </w:r>
      <w:r w:rsidR="00E011D5" w:rsidRPr="00F63870">
        <w:rPr>
          <w:rFonts w:ascii="Abadi MT Condensed Light" w:hAnsi="Abadi MT Condensed Light"/>
        </w:rPr>
        <w:t xml:space="preserve"> </w:t>
      </w:r>
      <w:r w:rsidR="00BA2377" w:rsidRPr="00F63870">
        <w:rPr>
          <w:rFonts w:ascii="Abadi MT Condensed Light" w:hAnsi="Abadi MT Condensed Light"/>
        </w:rPr>
        <w:t xml:space="preserve">artikel </w:t>
      </w:r>
      <w:r w:rsidR="00E011D5" w:rsidRPr="00F63870">
        <w:rPr>
          <w:rFonts w:ascii="Abadi MT Condensed Light" w:hAnsi="Abadi MT Condensed Light"/>
        </w:rPr>
        <w:t>dari jurnal terindeks Scopus</w:t>
      </w:r>
      <w:r w:rsidRPr="00F63870">
        <w:rPr>
          <w:rFonts w:ascii="Abadi MT Condensed Light" w:hAnsi="Abadi MT Condensed Light"/>
        </w:rPr>
        <w:t>, penulis wajib mengutip tulisan yang diterbitkan</w:t>
      </w:r>
      <w:r w:rsidR="00047C7E" w:rsidRPr="00F63870">
        <w:rPr>
          <w:rFonts w:ascii="Abadi MT Condensed Light" w:hAnsi="Abadi MT Condensed Light"/>
        </w:rPr>
        <w:t xml:space="preserve"> Bawaslu dan dipublikasikan</w:t>
      </w:r>
      <w:r w:rsidRPr="00F63870">
        <w:rPr>
          <w:rFonts w:ascii="Abadi MT Condensed Light" w:hAnsi="Abadi MT Condensed Light"/>
        </w:rPr>
        <w:t xml:space="preserve"> di </w:t>
      </w:r>
      <w:hyperlink r:id="rId8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e-lib.bawaslu.go.id</w:t>
        </w:r>
      </w:hyperlink>
      <w:r w:rsidR="00E011D5" w:rsidRPr="00F63870">
        <w:rPr>
          <w:rFonts w:ascii="Abadi MT Condensed Light" w:hAnsi="Abadi MT Condensed Light"/>
        </w:rPr>
        <w:t>.</w:t>
      </w:r>
      <w:r w:rsidR="009B51FD" w:rsidRPr="00F63870">
        <w:rPr>
          <w:rFonts w:ascii="Abadi MT Condensed Light" w:hAnsi="Abadi MT Condensed Light"/>
        </w:rPr>
        <w:t xml:space="preserve"> Penulisan daftar pustaka harus diurutkan dari A-Z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>Gunakan aplikasi Mendeley</w:t>
      </w:r>
      <w:r w:rsidR="00063691" w:rsidRPr="00F63870">
        <w:rPr>
          <w:rFonts w:ascii="Abadi MT Condensed Light" w:hAnsi="Abadi MT Condensed Light"/>
          <w:lang w:val="en-US"/>
        </w:rPr>
        <w:t xml:space="preserve">, </w:t>
      </w:r>
      <w:r w:rsidR="00E011D5" w:rsidRPr="00F63870">
        <w:rPr>
          <w:rFonts w:ascii="Abadi MT Condensed Light" w:hAnsi="Abadi MT Condensed Light"/>
        </w:rPr>
        <w:t>Zotero</w:t>
      </w:r>
      <w:r w:rsidR="00063691" w:rsidRPr="00F63870">
        <w:rPr>
          <w:rFonts w:ascii="Abadi MT Condensed Light" w:hAnsi="Abadi MT Condensed Light"/>
          <w:lang w:val="en-US"/>
        </w:rPr>
        <w:t xml:space="preserve">, atau </w:t>
      </w:r>
      <w:r w:rsidR="00D34F60" w:rsidRPr="00F63870">
        <w:rPr>
          <w:rFonts w:ascii="Abadi MT Condensed Light" w:hAnsi="Abadi MT Condensed Light"/>
          <w:lang w:val="en-US"/>
        </w:rPr>
        <w:t>Endnote</w:t>
      </w:r>
      <w:r w:rsidR="00E011D5" w:rsidRPr="00F63870">
        <w:rPr>
          <w:rFonts w:ascii="Abadi MT Condensed Light" w:hAnsi="Abadi MT Condensed Light"/>
        </w:rPr>
        <w:t xml:space="preserve"> saat memproses kutipan dan referensi. </w:t>
      </w:r>
      <w:r w:rsidR="006544CA" w:rsidRPr="00F63870">
        <w:rPr>
          <w:rFonts w:ascii="Abadi MT Condensed Light" w:hAnsi="Abadi MT Condensed Light"/>
          <w:lang w:val="en-US"/>
        </w:rPr>
        <w:t xml:space="preserve">Harus </w:t>
      </w:r>
      <w:r w:rsidR="006544CA" w:rsidRPr="00F63870">
        <w:rPr>
          <w:rFonts w:ascii="Abadi MT Condensed Light" w:hAnsi="Abadi MT Condensed Light"/>
          <w:lang w:val="en-US"/>
        </w:rPr>
        <w:lastRenderedPageBreak/>
        <w:t xml:space="preserve">mencantumkan referensi yang diperoleh dari sumber primer (terdiri dari jurnal ilmiah sebesar 80% dari seluruh daftar pustaka) yang telah diterbitkan dalam 10 (sepuluh) tahun terakhir. Sisanya 20% dapat berupa artikel penelitian atau laporan penelitian (tesis, buku, dan publikasi lain yang relevan). </w:t>
      </w:r>
      <w:r w:rsidR="00E011D5" w:rsidRPr="00F63870">
        <w:rPr>
          <w:rFonts w:ascii="Abadi MT Condensed Light" w:hAnsi="Abadi MT Condensed Light"/>
        </w:rPr>
        <w:t>Penulis harus mencantumkan nomor halaman yang dikutip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>Berikut adalah contoh penulisan referensi gaya APA</w:t>
      </w:r>
      <w:r w:rsidR="00782C15" w:rsidRPr="00F63870">
        <w:rPr>
          <w:rFonts w:ascii="Abadi MT Condensed Light" w:hAnsi="Abadi MT Condensed Light"/>
        </w:rPr>
        <w:t>:</w:t>
      </w:r>
    </w:p>
    <w:p w14:paraId="3B9BE7A9" w14:textId="1DEC5BA6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  <w:b/>
          <w:bCs/>
          <w:lang w:val="en-US"/>
        </w:rPr>
      </w:pPr>
      <w:r w:rsidRPr="00F63870">
        <w:rPr>
          <w:rFonts w:ascii="Abadi MT Condensed Light" w:hAnsi="Abadi MT Condensed Light"/>
          <w:b/>
          <w:bCs/>
          <w:lang w:val="en-US"/>
        </w:rPr>
        <w:t>Sumber Artikel Jurnal:</w:t>
      </w:r>
    </w:p>
    <w:p w14:paraId="4B0A6652" w14:textId="0E721FEC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</w:rPr>
      </w:pPr>
      <w:r w:rsidRPr="00F63870">
        <w:rPr>
          <w:rFonts w:ascii="Abadi MT Condensed Light" w:hAnsi="Abadi MT Condensed Light" w:cs="Times New Roman"/>
        </w:rPr>
        <w:t xml:space="preserve">Liberati, A., Altman, D. G., Tetzlaff, J., Mulrow, C., Gøtzsche, P. C., Ioannidis, J. P. A., … Moher, D. (2009). The PRISMA Statement for Reporting Systematic Reviews and Meta-Analyses of Studies That Evaluate Health Care Interventions: Explanation and Elaboration. </w:t>
      </w:r>
      <w:r w:rsidRPr="00F63870">
        <w:rPr>
          <w:rFonts w:ascii="Abadi MT Condensed Light" w:hAnsi="Abadi MT Condensed Light" w:cs="Times New Roman"/>
          <w:i/>
          <w:iCs/>
        </w:rPr>
        <w:t>PLoS Medicine</w:t>
      </w:r>
      <w:r w:rsidRPr="00F63870">
        <w:rPr>
          <w:rFonts w:ascii="Abadi MT Condensed Light" w:hAnsi="Abadi MT Condensed Light" w:cs="Times New Roman"/>
        </w:rPr>
        <w:t xml:space="preserve">, </w:t>
      </w:r>
      <w:r w:rsidRPr="00F63870">
        <w:rPr>
          <w:rFonts w:ascii="Abadi MT Condensed Light" w:hAnsi="Abadi MT Condensed Light" w:cs="Times New Roman"/>
          <w:i/>
          <w:iCs/>
        </w:rPr>
        <w:t>6</w:t>
      </w:r>
      <w:r w:rsidRPr="00F63870">
        <w:rPr>
          <w:rFonts w:ascii="Abadi MT Condensed Light" w:hAnsi="Abadi MT Condensed Light" w:cs="Times New Roman"/>
        </w:rPr>
        <w:t xml:space="preserve">(7), 1–28. </w:t>
      </w:r>
      <w:hyperlink r:id="rId9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https://doi.org/10.1371/journal.pmed.1000100</w:t>
        </w:r>
      </w:hyperlink>
    </w:p>
    <w:p w14:paraId="694510EF" w14:textId="097C2CF6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lang w:val="en-US"/>
        </w:rPr>
      </w:pPr>
      <w:r w:rsidRPr="00F63870">
        <w:rPr>
          <w:rFonts w:ascii="Abadi MT Condensed Light" w:hAnsi="Abadi MT Condensed Light"/>
          <w:b/>
          <w:bCs/>
          <w:lang w:val="en-US"/>
        </w:rPr>
        <w:t>Sumber Buku:</w:t>
      </w:r>
    </w:p>
    <w:p w14:paraId="45907D6A" w14:textId="19A79EDB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</w:rPr>
      </w:pPr>
      <w:r w:rsidRPr="00F63870">
        <w:rPr>
          <w:rFonts w:ascii="Abadi MT Condensed Light" w:hAnsi="Abadi MT Condensed Light" w:cs="Times New Roman"/>
        </w:rPr>
        <w:t xml:space="preserve">Samadhi, W. P. (2014). </w:t>
      </w:r>
      <w:r w:rsidRPr="00F63870">
        <w:rPr>
          <w:rFonts w:ascii="Abadi MT Condensed Light" w:hAnsi="Abadi MT Condensed Light" w:cs="Times New Roman"/>
          <w:i/>
          <w:iCs/>
        </w:rPr>
        <w:t>Mengembalikan Publik pada Demokrasi</w:t>
      </w:r>
      <w:r w:rsidRPr="00F63870">
        <w:rPr>
          <w:rFonts w:ascii="Abadi MT Condensed Light" w:hAnsi="Abadi MT Condensed Light" w:cs="Times New Roman"/>
        </w:rPr>
        <w:t xml:space="preserve"> (A. Prio, Ed.). Jakarta: Kepustakaan Populer Gramedia.</w:t>
      </w:r>
    </w:p>
    <w:p w14:paraId="4AEA0299" w14:textId="4DAE7997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Abadi MT Condensed Light" w:hAnsi="Abadi MT Condensed Light" w:cs="Times New Roman"/>
          <w:b/>
          <w:bCs/>
        </w:rPr>
      </w:pPr>
      <w:r w:rsidRPr="00F63870">
        <w:rPr>
          <w:rFonts w:ascii="Abadi MT Condensed Light" w:hAnsi="Abadi MT Condensed Light"/>
          <w:b/>
          <w:bCs/>
          <w:lang w:val="en-US"/>
        </w:rPr>
        <w:t>Sumber Tesis:</w:t>
      </w:r>
      <w:r w:rsidRPr="00F63870">
        <w:rPr>
          <w:rFonts w:ascii="Abadi MT Condensed Light" w:hAnsi="Abadi MT Condensed Light" w:cs="Times New Roman"/>
          <w:b/>
          <w:bCs/>
        </w:rPr>
        <w:t xml:space="preserve"> </w:t>
      </w:r>
    </w:p>
    <w:p w14:paraId="5D414B5F" w14:textId="2A09896E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 w:cs="Times New Roman"/>
        </w:rPr>
        <w:t xml:space="preserve">Sirait, F. E. T. (2020). </w:t>
      </w:r>
      <w:r w:rsidRPr="00F63870">
        <w:rPr>
          <w:rFonts w:ascii="Abadi MT Condensed Light" w:hAnsi="Abadi MT Condensed Light" w:cs="Times New Roman"/>
          <w:i/>
          <w:iCs/>
        </w:rPr>
        <w:t>Heuristik Dan Bias Perilaku Memilih Pada Pemilu Di Indonesia (Studi Ekperimen Pengaruh Kecantikan dan Gelar Akademik Terhadap Preferensi Memilih Pemilih Muda)</w:t>
      </w:r>
      <w:r w:rsidRPr="00F63870">
        <w:rPr>
          <w:rFonts w:ascii="Abadi MT Condensed Light" w:hAnsi="Abadi MT Condensed Light" w:cs="Times New Roman"/>
        </w:rPr>
        <w:t>. Universitas Indonesia.</w:t>
      </w:r>
    </w:p>
    <w:p w14:paraId="414F6C5A" w14:textId="5203FCD0" w:rsidR="00D34F60" w:rsidRPr="00F63870" w:rsidRDefault="00D34F60" w:rsidP="00667F6A">
      <w:pPr>
        <w:spacing w:line="240" w:lineRule="auto"/>
        <w:jc w:val="both"/>
        <w:rPr>
          <w:rFonts w:ascii="Abadi MT Condensed Light" w:hAnsi="Abadi MT Condensed Light"/>
          <w:b/>
        </w:rPr>
      </w:pPr>
      <w:r w:rsidRPr="00F63870">
        <w:rPr>
          <w:rFonts w:ascii="Abadi MT Condensed Light" w:hAnsi="Abadi MT Condensed Light"/>
          <w:b/>
        </w:rPr>
        <w:t>Sumber Berita:</w:t>
      </w:r>
    </w:p>
    <w:p w14:paraId="692EFB73" w14:textId="11268ADE" w:rsidR="00D34F60" w:rsidRPr="00F63870" w:rsidRDefault="00D34F60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  <w:color w:val="C45911" w:themeColor="accent2" w:themeShade="BF"/>
        </w:rPr>
      </w:pPr>
      <w:r w:rsidRPr="00F63870">
        <w:rPr>
          <w:rFonts w:ascii="Abadi MT Condensed Light" w:hAnsi="Abadi MT Condensed Light" w:cs="Times New Roman"/>
        </w:rPr>
        <w:t xml:space="preserve"> Hikam, H. A. Al. (2020). Anggaran Pilkada 2020 Rp 20,4 T, APBN Bantu Rp 4,77 T. Retrieved October 31, 2021, from detikFinance website: </w:t>
      </w:r>
      <w:hyperlink r:id="rId10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https://finance.detik.com/berita-ekonomi-bisnis/d-5183194/anggaran-pilkada-2020-rp-204-t-apbn-bantu-rp-477-t</w:t>
        </w:r>
      </w:hyperlink>
    </w:p>
    <w:p w14:paraId="368F8F37" w14:textId="0272BB66" w:rsidR="00F74C12" w:rsidRPr="00F63870" w:rsidRDefault="00F74C12">
      <w:pPr>
        <w:rPr>
          <w:rFonts w:ascii="Abadi MT Condensed Light" w:hAnsi="Abadi MT Condensed Light"/>
          <w:sz w:val="20"/>
          <w:szCs w:val="20"/>
        </w:rPr>
      </w:pPr>
      <w:r w:rsidRPr="00F63870">
        <w:rPr>
          <w:rFonts w:ascii="Abadi MT Condensed Light" w:hAnsi="Abadi MT Condensed Light"/>
          <w:sz w:val="20"/>
          <w:szCs w:val="20"/>
        </w:rPr>
        <w:br w:type="page"/>
      </w:r>
    </w:p>
    <w:p w14:paraId="068BDB0D" w14:textId="2C481B1F" w:rsidR="00BA2872" w:rsidRPr="00F63870" w:rsidRDefault="00F74C12" w:rsidP="00F74C12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lastRenderedPageBreak/>
        <w:t>KETERANGAN TABEL</w:t>
      </w:r>
      <w:r w:rsidR="001302BE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, </w:t>
      </w:r>
      <w:r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>GAMBAR</w:t>
      </w:r>
      <w:r w:rsidR="001302BE">
        <w:rPr>
          <w:rFonts w:ascii="Abadi MT Condensed Light" w:hAnsi="Abadi MT Condensed Light" w:cs="EB Garamond"/>
          <w:b/>
          <w:sz w:val="28"/>
          <w:szCs w:val="28"/>
          <w:lang w:val="en-US"/>
        </w:rPr>
        <w:t>, GRAFIK, BAGAN</w:t>
      </w:r>
    </w:p>
    <w:p w14:paraId="6AD11308" w14:textId="6687023F" w:rsidR="00F74C12" w:rsidRPr="00F63870" w:rsidRDefault="00F74C12" w:rsidP="00F74C12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en-US"/>
        </w:rPr>
      </w:pPr>
      <w:r w:rsidRPr="00F63870">
        <w:rPr>
          <w:rFonts w:ascii="Abadi MT Condensed Light" w:hAnsi="Abadi MT Condensed Light"/>
          <w:b/>
          <w:bCs/>
          <w:lang w:val="en-US"/>
        </w:rPr>
        <w:t>Tabel</w:t>
      </w:r>
    </w:p>
    <w:p w14:paraId="065EC731" w14:textId="5819073A" w:rsidR="00047C7E" w:rsidRPr="00F63870" w:rsidRDefault="00047C7E" w:rsidP="00047C7E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Tabel diletakkan di tengah (center). Keterangan tabel dituliskan pada bagian atas tabel dengan diberi nomor. Jika keterangan tabel lebih dari 1 baris, maka ditulis dengan spasi 1. Apabila tabel merupakan suatu rujukan, maka dituliskan pula sumber rujukannya. Sumber rujukan tabel diletakkan dibagian kiri bawah tabel, diketik dengan huruf Abadi MT ukuran 10.</w:t>
      </w:r>
    </w:p>
    <w:p w14:paraId="5025827F" w14:textId="77777777" w:rsidR="00047C7E" w:rsidRPr="00F63870" w:rsidRDefault="00047C7E" w:rsidP="00047C7E">
      <w:pPr>
        <w:jc w:val="center"/>
        <w:rPr>
          <w:rFonts w:ascii="Abadi MT Condensed Light" w:hAnsi="Abadi MT Condensed Light"/>
          <w:lang w:val="en-US"/>
        </w:rPr>
      </w:pPr>
      <w:r w:rsidRPr="00F63870">
        <w:rPr>
          <w:rFonts w:ascii="Abadi MT Condensed Light" w:hAnsi="Abadi MT Condensed Light"/>
          <w:b/>
        </w:rPr>
        <w:t>Tabel 1.</w:t>
      </w:r>
      <w:r w:rsidRPr="00F63870">
        <w:rPr>
          <w:rFonts w:ascii="Abadi MT Condensed Light" w:hAnsi="Abadi MT Condensed Light"/>
        </w:rPr>
        <w:t xml:space="preserve"> Kesalahan Entri</w:t>
      </w:r>
      <w:r w:rsidRPr="00F63870">
        <w:rPr>
          <w:rFonts w:ascii="Abadi MT Condensed Light" w:hAnsi="Abadi MT Condensed Light"/>
          <w:lang w:val="en-US"/>
        </w:rPr>
        <w:t xml:space="preserve"> </w:t>
      </w:r>
      <w:r w:rsidRPr="00F63870">
        <w:rPr>
          <w:rFonts w:ascii="Abadi MT Condensed Light" w:eastAsia="Abadi MT Condensed Light" w:hAnsi="Abadi MT Condensed Light" w:cs="Abadi MT Condensed Light"/>
          <w:b/>
          <w:bCs/>
          <w:lang w:val="en-US"/>
        </w:rPr>
        <w:t>(Jenis Huruf Abadi MT, Ukuran Huruf 11)</w:t>
      </w:r>
    </w:p>
    <w:tbl>
      <w:tblPr>
        <w:tblW w:w="9639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787"/>
        <w:gridCol w:w="1154"/>
        <w:gridCol w:w="1197"/>
        <w:gridCol w:w="931"/>
        <w:gridCol w:w="1071"/>
        <w:gridCol w:w="1052"/>
        <w:gridCol w:w="1447"/>
      </w:tblGrid>
      <w:tr w:rsidR="00047C7E" w:rsidRPr="00F63870" w14:paraId="04A3308D" w14:textId="77777777" w:rsidTr="00953DF6">
        <w:trPr>
          <w:trHeight w:val="228"/>
        </w:trPr>
        <w:tc>
          <w:tcPr>
            <w:tcW w:w="3089" w:type="dxa"/>
            <w:vMerge w:val="restart"/>
            <w:vAlign w:val="center"/>
          </w:tcPr>
          <w:p w14:paraId="4A0C1BE7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enis Kesalahan Entri</w:t>
            </w:r>
          </w:p>
        </w:tc>
        <w:tc>
          <w:tcPr>
            <w:tcW w:w="20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4D97379F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umber</w:t>
            </w:r>
          </w:p>
        </w:tc>
        <w:tc>
          <w:tcPr>
            <w:tcW w:w="953" w:type="dxa"/>
            <w:vMerge w:val="restart"/>
            <w:vAlign w:val="center"/>
          </w:tcPr>
          <w:p w14:paraId="3D3DAC46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umlah</w:t>
            </w:r>
          </w:p>
        </w:tc>
        <w:tc>
          <w:tcPr>
            <w:tcW w:w="193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0206C7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tatus</w:t>
            </w:r>
          </w:p>
        </w:tc>
        <w:tc>
          <w:tcPr>
            <w:tcW w:w="1559" w:type="dxa"/>
            <w:vMerge w:val="restart"/>
            <w:vAlign w:val="center"/>
          </w:tcPr>
          <w:p w14:paraId="5917E46E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umlah</w:t>
            </w:r>
          </w:p>
        </w:tc>
      </w:tr>
      <w:tr w:rsidR="00047C7E" w:rsidRPr="00F63870" w14:paraId="73A72F8B" w14:textId="77777777" w:rsidTr="00953DF6">
        <w:trPr>
          <w:trHeight w:val="457"/>
        </w:trPr>
        <w:tc>
          <w:tcPr>
            <w:tcW w:w="3089" w:type="dxa"/>
            <w:vMerge/>
            <w:tcBorders>
              <w:bottom w:val="single" w:sz="4" w:space="0" w:color="auto"/>
            </w:tcBorders>
          </w:tcPr>
          <w:p w14:paraId="038A3A83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bottom w:val="single" w:sz="4" w:space="0" w:color="auto"/>
            </w:tcBorders>
            <w:vAlign w:val="center"/>
          </w:tcPr>
          <w:p w14:paraId="68F36A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Monitoring KPU</w:t>
            </w:r>
          </w:p>
        </w:tc>
        <w:tc>
          <w:tcPr>
            <w:tcW w:w="1059" w:type="dxa"/>
            <w:tcBorders>
              <w:top w:val="nil"/>
              <w:bottom w:val="single" w:sz="4" w:space="0" w:color="auto"/>
            </w:tcBorders>
            <w:vAlign w:val="center"/>
          </w:tcPr>
          <w:p w14:paraId="5D4163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Laporan Masyarakat</w:t>
            </w:r>
          </w:p>
        </w:tc>
        <w:tc>
          <w:tcPr>
            <w:tcW w:w="953" w:type="dxa"/>
            <w:vMerge/>
            <w:tcBorders>
              <w:bottom w:val="single" w:sz="4" w:space="0" w:color="auto"/>
            </w:tcBorders>
            <w:vAlign w:val="center"/>
          </w:tcPr>
          <w:p w14:paraId="308ACF85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847FFA6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elesai Diperbaiki</w:t>
            </w:r>
          </w:p>
        </w:tc>
        <w:tc>
          <w:tcPr>
            <w:tcW w:w="946" w:type="dxa"/>
            <w:tcBorders>
              <w:top w:val="nil"/>
              <w:bottom w:val="single" w:sz="4" w:space="0" w:color="auto"/>
            </w:tcBorders>
            <w:vAlign w:val="center"/>
          </w:tcPr>
          <w:p w14:paraId="5D277771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Dalam Proses Perbaikan</w:t>
            </w:r>
          </w:p>
        </w:tc>
        <w:tc>
          <w:tcPr>
            <w:tcW w:w="1559" w:type="dxa"/>
            <w:vMerge/>
            <w:tcBorders>
              <w:bottom w:val="single" w:sz="4" w:space="0" w:color="auto"/>
            </w:tcBorders>
          </w:tcPr>
          <w:p w14:paraId="4E1E18B8" w14:textId="77777777" w:rsidR="00047C7E" w:rsidRPr="00F63870" w:rsidRDefault="00047C7E" w:rsidP="00953DF6">
            <w:pPr>
              <w:spacing w:after="0" w:line="240" w:lineRule="auto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</w:p>
        </w:tc>
      </w:tr>
      <w:tr w:rsidR="00047C7E" w:rsidRPr="00F63870" w14:paraId="39AB0A60" w14:textId="77777777" w:rsidTr="00953DF6">
        <w:trPr>
          <w:trHeight w:val="228"/>
        </w:trPr>
        <w:tc>
          <w:tcPr>
            <w:tcW w:w="3089" w:type="dxa"/>
            <w:tcBorders>
              <w:top w:val="single" w:sz="4" w:space="0" w:color="auto"/>
              <w:bottom w:val="nil"/>
            </w:tcBorders>
          </w:tcPr>
          <w:p w14:paraId="6FD7EC7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Calon 01 Berkurang</w:t>
            </w:r>
          </w:p>
        </w:tc>
        <w:tc>
          <w:tcPr>
            <w:tcW w:w="1040" w:type="dxa"/>
            <w:tcBorders>
              <w:top w:val="single" w:sz="4" w:space="0" w:color="auto"/>
              <w:bottom w:val="nil"/>
            </w:tcBorders>
            <w:vAlign w:val="center"/>
          </w:tcPr>
          <w:p w14:paraId="4998877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1059" w:type="dxa"/>
            <w:tcBorders>
              <w:top w:val="single" w:sz="4" w:space="0" w:color="auto"/>
              <w:bottom w:val="nil"/>
            </w:tcBorders>
            <w:vAlign w:val="center"/>
          </w:tcPr>
          <w:p w14:paraId="7B92F85D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53" w:type="dxa"/>
            <w:tcBorders>
              <w:top w:val="single" w:sz="4" w:space="0" w:color="auto"/>
              <w:bottom w:val="nil"/>
            </w:tcBorders>
            <w:vAlign w:val="center"/>
          </w:tcPr>
          <w:p w14:paraId="504EF0D5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7F7A0EB1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46" w:type="dxa"/>
            <w:tcBorders>
              <w:top w:val="single" w:sz="4" w:space="0" w:color="auto"/>
              <w:bottom w:val="nil"/>
            </w:tcBorders>
            <w:vAlign w:val="center"/>
          </w:tcPr>
          <w:p w14:paraId="08928B0C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</w:tcPr>
          <w:p w14:paraId="78ED10D1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</w:tr>
      <w:tr w:rsidR="00047C7E" w:rsidRPr="00F63870" w14:paraId="6FD364EC" w14:textId="77777777" w:rsidTr="00953DF6">
        <w:trPr>
          <w:trHeight w:val="228"/>
        </w:trPr>
        <w:tc>
          <w:tcPr>
            <w:tcW w:w="3089" w:type="dxa"/>
            <w:tcBorders>
              <w:top w:val="nil"/>
              <w:bottom w:val="nil"/>
            </w:tcBorders>
          </w:tcPr>
          <w:p w14:paraId="71B9E6C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Calon 02 Berkurang</w:t>
            </w:r>
          </w:p>
        </w:tc>
        <w:tc>
          <w:tcPr>
            <w:tcW w:w="1040" w:type="dxa"/>
            <w:tcBorders>
              <w:top w:val="nil"/>
              <w:bottom w:val="nil"/>
            </w:tcBorders>
            <w:vAlign w:val="center"/>
          </w:tcPr>
          <w:p w14:paraId="03D85630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1059" w:type="dxa"/>
            <w:tcBorders>
              <w:top w:val="nil"/>
              <w:bottom w:val="nil"/>
            </w:tcBorders>
            <w:vAlign w:val="center"/>
          </w:tcPr>
          <w:p w14:paraId="1D6F31E7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4DDA22D0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447672BC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46" w:type="dxa"/>
            <w:tcBorders>
              <w:top w:val="nil"/>
              <w:bottom w:val="nil"/>
            </w:tcBorders>
            <w:vAlign w:val="center"/>
          </w:tcPr>
          <w:p w14:paraId="0F1C62BA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F043789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</w:tr>
      <w:tr w:rsidR="00047C7E" w:rsidRPr="00F63870" w14:paraId="39B4063F" w14:textId="77777777" w:rsidTr="00953DF6">
        <w:trPr>
          <w:trHeight w:val="228"/>
        </w:trPr>
        <w:tc>
          <w:tcPr>
            <w:tcW w:w="3089" w:type="dxa"/>
            <w:tcBorders>
              <w:top w:val="nil"/>
            </w:tcBorders>
          </w:tcPr>
          <w:p w14:paraId="1BD3AFF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Total</w:t>
            </w:r>
          </w:p>
        </w:tc>
        <w:tc>
          <w:tcPr>
            <w:tcW w:w="1040" w:type="dxa"/>
            <w:tcBorders>
              <w:top w:val="nil"/>
            </w:tcBorders>
            <w:vAlign w:val="center"/>
          </w:tcPr>
          <w:p w14:paraId="2313594D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1059" w:type="dxa"/>
            <w:tcBorders>
              <w:top w:val="nil"/>
            </w:tcBorders>
            <w:vAlign w:val="center"/>
          </w:tcPr>
          <w:p w14:paraId="38559107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53" w:type="dxa"/>
            <w:tcBorders>
              <w:top w:val="nil"/>
            </w:tcBorders>
            <w:vAlign w:val="center"/>
          </w:tcPr>
          <w:p w14:paraId="45A979E8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11B6943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46" w:type="dxa"/>
            <w:tcBorders>
              <w:top w:val="nil"/>
            </w:tcBorders>
            <w:vAlign w:val="center"/>
          </w:tcPr>
          <w:p w14:paraId="2461FBF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5E0D2792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</w:tr>
    </w:tbl>
    <w:p w14:paraId="4A60828B" w14:textId="77777777" w:rsidR="00047C7E" w:rsidRPr="00F63870" w:rsidRDefault="00047C7E" w:rsidP="00047C7E">
      <w:pPr>
        <w:rPr>
          <w:rFonts w:ascii="Abadi MT Condensed Light" w:hAnsi="Abadi MT Condensed Light"/>
          <w:sz w:val="20"/>
          <w:szCs w:val="20"/>
          <w:lang w:val="en-US"/>
        </w:rPr>
      </w:pPr>
      <w:r w:rsidRPr="00F63870">
        <w:rPr>
          <w:rFonts w:ascii="Abadi MT Condensed Light" w:hAnsi="Abadi MT Condensed Light"/>
          <w:sz w:val="20"/>
          <w:szCs w:val="20"/>
        </w:rPr>
        <w:t>Sumber: KPU</w:t>
      </w:r>
      <w:r w:rsidRPr="00F63870">
        <w:rPr>
          <w:rFonts w:ascii="Abadi MT Condensed Light" w:hAnsi="Abadi MT Condensed Light"/>
          <w:sz w:val="20"/>
          <w:szCs w:val="20"/>
          <w:lang w:val="en-US"/>
        </w:rPr>
        <w:t xml:space="preserve"> </w:t>
      </w:r>
      <w:r w:rsidRPr="00F63870">
        <w:rPr>
          <w:rFonts w:ascii="Abadi MT Condensed Light" w:hAnsi="Abadi MT Condensed Light"/>
          <w:b/>
          <w:bCs/>
          <w:color w:val="000000" w:themeColor="text1"/>
          <w:sz w:val="20"/>
          <w:szCs w:val="20"/>
          <w:lang w:val="en-US"/>
        </w:rPr>
        <w:t>(Jenis Huruf Abadi MT, Ukuran Huruf 10)</w:t>
      </w:r>
    </w:p>
    <w:p w14:paraId="76F82E24" w14:textId="1BB1BB5D" w:rsidR="00047C7E" w:rsidRPr="00F63870" w:rsidRDefault="00047C7E" w:rsidP="00047C7E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en-US"/>
        </w:rPr>
      </w:pPr>
      <w:r w:rsidRPr="00F63870">
        <w:rPr>
          <w:rFonts w:ascii="Abadi MT Condensed Light" w:hAnsi="Abadi MT Condensed Light"/>
          <w:b/>
          <w:bCs/>
          <w:lang w:val="en-US"/>
        </w:rPr>
        <w:t>Gambar</w:t>
      </w:r>
      <w:r w:rsidR="00C400CD">
        <w:rPr>
          <w:rFonts w:ascii="Abadi MT Condensed Light" w:hAnsi="Abadi MT Condensed Light"/>
          <w:b/>
          <w:bCs/>
          <w:lang w:val="en-US"/>
        </w:rPr>
        <w:t>, Grafik, Bagan</w:t>
      </w:r>
    </w:p>
    <w:p w14:paraId="6D13B49C" w14:textId="54A49799" w:rsidR="00047C7E" w:rsidRPr="00F63870" w:rsidRDefault="00047C7E" w:rsidP="00047C7E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Gambar</w:t>
      </w:r>
      <w:r w:rsidR="00C400CD">
        <w:rPr>
          <w:rFonts w:ascii="Abadi MT Condensed Light" w:hAnsi="Abadi MT Condensed Light"/>
        </w:rPr>
        <w:t xml:space="preserve">, grafik, bagan </w:t>
      </w:r>
      <w:r w:rsidRPr="00F63870">
        <w:rPr>
          <w:rFonts w:ascii="Abadi MT Condensed Light" w:hAnsi="Abadi MT Condensed Light"/>
        </w:rPr>
        <w:t>diletakkan di tengah (center). Keterangan gambar</w:t>
      </w:r>
      <w:r w:rsidR="00C400CD">
        <w:rPr>
          <w:rFonts w:ascii="Abadi MT Condensed Light" w:hAnsi="Abadi MT Condensed Light"/>
        </w:rPr>
        <w:t xml:space="preserve">, grafik, bagan </w:t>
      </w:r>
      <w:r w:rsidRPr="00F63870">
        <w:rPr>
          <w:rFonts w:ascii="Abadi MT Condensed Light" w:hAnsi="Abadi MT Condensed Light"/>
        </w:rPr>
        <w:t xml:space="preserve">dituliskan pada bagian </w:t>
      </w:r>
      <w:r w:rsidR="007A0E1D" w:rsidRPr="00F63870">
        <w:rPr>
          <w:rFonts w:ascii="Abadi MT Condensed Light" w:hAnsi="Abadi MT Condensed Light"/>
        </w:rPr>
        <w:t>bawah</w:t>
      </w:r>
      <w:r w:rsidR="00C400CD">
        <w:rPr>
          <w:rFonts w:ascii="Abadi MT Condensed Light" w:hAnsi="Abadi MT Condensed Light"/>
        </w:rPr>
        <w:t xml:space="preserve"> gambar, grafik, bagan </w:t>
      </w:r>
      <w:r w:rsidRPr="00F63870">
        <w:rPr>
          <w:rFonts w:ascii="Abadi MT Condensed Light" w:hAnsi="Abadi MT Condensed Light"/>
        </w:rPr>
        <w:t xml:space="preserve">dengan diberi nomor. Jika keterangan </w:t>
      </w:r>
      <w:r w:rsidR="00C400CD">
        <w:rPr>
          <w:rFonts w:ascii="Abadi MT Condensed Light" w:hAnsi="Abadi MT Condensed Light"/>
        </w:rPr>
        <w:t>, grafik, bagan</w:t>
      </w:r>
      <w:r w:rsidRPr="00F63870">
        <w:rPr>
          <w:rFonts w:ascii="Abadi MT Condensed Light" w:hAnsi="Abadi MT Condensed Light"/>
        </w:rPr>
        <w:t xml:space="preserve"> lebih dari 1 baris, maka ditulis dengan spasi 1. </w:t>
      </w:r>
    </w:p>
    <w:p w14:paraId="6735857E" w14:textId="77777777" w:rsidR="007A0E1D" w:rsidRPr="00F63870" w:rsidRDefault="007A0E1D" w:rsidP="007A0E1D">
      <w:pPr>
        <w:keepNext/>
        <w:jc w:val="center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drawing>
          <wp:inline distT="0" distB="0" distL="0" distR="0" wp14:anchorId="77C83979" wp14:editId="5751CF11">
            <wp:extent cx="4502056" cy="2286000"/>
            <wp:effectExtent l="0" t="0" r="0" b="0"/>
            <wp:docPr id="7" name="Picture 7" descr="A picture containing build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, outdoo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40" b="31021"/>
                    <a:stretch/>
                  </pic:blipFill>
                  <pic:spPr bwMode="auto">
                    <a:xfrm>
                      <a:off x="0" y="0"/>
                      <a:ext cx="4502056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4F2EEF" w14:textId="77777777" w:rsidR="007A0E1D" w:rsidRPr="00F63870" w:rsidRDefault="007A0E1D" w:rsidP="007A0E1D">
      <w:pPr>
        <w:jc w:val="center"/>
        <w:rPr>
          <w:rFonts w:ascii="Abadi MT Condensed Light" w:hAnsi="Abadi MT Condensed Light"/>
          <w:sz w:val="24"/>
          <w:szCs w:val="24"/>
          <w:lang w:val="en-US"/>
        </w:rPr>
      </w:pPr>
      <w:r w:rsidRPr="00F63870">
        <w:rPr>
          <w:rFonts w:ascii="Abadi MT Condensed Light" w:hAnsi="Abadi MT Condensed Light"/>
          <w:b/>
          <w:color w:val="000000" w:themeColor="text1"/>
          <w:szCs w:val="24"/>
        </w:rPr>
        <w:t>Gambar 1.</w:t>
      </w:r>
      <w:r w:rsidRPr="00F63870">
        <w:rPr>
          <w:rFonts w:ascii="Abadi MT Condensed Light" w:hAnsi="Abadi MT Condensed Light"/>
          <w:color w:val="000000" w:themeColor="text1"/>
          <w:szCs w:val="24"/>
        </w:rPr>
        <w:t xml:space="preserve"> </w:t>
      </w:r>
      <w:r w:rsidRPr="00F63870">
        <w:rPr>
          <w:rFonts w:ascii="Abadi MT Condensed Light" w:hAnsi="Abadi MT Condensed Light"/>
          <w:color w:val="000000" w:themeColor="text1"/>
          <w:szCs w:val="24"/>
          <w:lang w:val="en-US"/>
        </w:rPr>
        <w:t xml:space="preserve">Gedung Badan Pengawas Pemilihan Umum RI </w:t>
      </w:r>
      <w:r w:rsidRPr="00F63870">
        <w:rPr>
          <w:rFonts w:ascii="Abadi MT Condensed Light" w:hAnsi="Abadi MT Condensed Light"/>
          <w:color w:val="000000" w:themeColor="text1"/>
          <w:szCs w:val="24"/>
        </w:rPr>
        <w:t>(</w:t>
      </w:r>
      <w:r w:rsidRPr="00F63870">
        <w:rPr>
          <w:rFonts w:ascii="Abadi MT Condensed Light" w:hAnsi="Abadi MT Condensed Light"/>
          <w:color w:val="000000" w:themeColor="text1"/>
          <w:szCs w:val="24"/>
          <w:lang w:val="en-US"/>
        </w:rPr>
        <w:t>2020</w:t>
      </w:r>
      <w:r w:rsidRPr="00F63870">
        <w:rPr>
          <w:rFonts w:ascii="Abadi MT Condensed Light" w:hAnsi="Abadi MT Condensed Light"/>
          <w:color w:val="000000" w:themeColor="text1"/>
          <w:szCs w:val="24"/>
        </w:rPr>
        <w:t>)</w:t>
      </w:r>
      <w:r w:rsidRPr="00F63870">
        <w:rPr>
          <w:rFonts w:ascii="Abadi MT Condensed Light" w:hAnsi="Abadi MT Condensed Light"/>
          <w:color w:val="000000" w:themeColor="text1"/>
          <w:szCs w:val="24"/>
          <w:lang w:val="en-US"/>
        </w:rPr>
        <w:t xml:space="preserve"> </w:t>
      </w:r>
      <w:r w:rsidRPr="00F63870">
        <w:rPr>
          <w:rFonts w:ascii="Abadi MT Condensed Light" w:hAnsi="Abadi MT Condensed Light"/>
          <w:b/>
          <w:bCs/>
          <w:color w:val="000000" w:themeColor="text1"/>
          <w:szCs w:val="24"/>
          <w:lang w:val="en-US"/>
        </w:rPr>
        <w:t>(Jenis Huruf Abadi MT, Ukuran Huruf 11, Gunakan gambar antara 300-600 dpi)</w:t>
      </w:r>
    </w:p>
    <w:p w14:paraId="46D4668A" w14:textId="77777777" w:rsidR="00F63870" w:rsidRDefault="00F63870">
      <w:pPr>
        <w:rPr>
          <w:rFonts w:ascii="Abadi MT Condensed Light" w:hAnsi="Abadi MT Condensed Light" w:cs="EB Garamond"/>
          <w:b/>
          <w:sz w:val="28"/>
          <w:szCs w:val="28"/>
          <w:lang w:val="en-US"/>
        </w:rPr>
      </w:pPr>
      <w:r>
        <w:rPr>
          <w:rFonts w:ascii="Abadi MT Condensed Light" w:hAnsi="Abadi MT Condensed Light" w:cs="EB Garamond"/>
          <w:b/>
          <w:sz w:val="28"/>
          <w:szCs w:val="28"/>
          <w:lang w:val="en-US"/>
        </w:rPr>
        <w:br w:type="page"/>
      </w:r>
    </w:p>
    <w:p w14:paraId="5FB6144C" w14:textId="3415E3E4" w:rsidR="007A0E1D" w:rsidRPr="00F63870" w:rsidRDefault="007A0E1D" w:rsidP="007A0E1D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lastRenderedPageBreak/>
        <w:t>CATATAN</w:t>
      </w:r>
    </w:p>
    <w:p w14:paraId="484A692F" w14:textId="0C753A3C" w:rsidR="00047C7E" w:rsidRPr="00F63870" w:rsidRDefault="007A0E1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Ukuran kertas A4</w:t>
      </w:r>
    </w:p>
    <w:p w14:paraId="46966985" w14:textId="74D30AB7" w:rsidR="007A0E1D" w:rsidRPr="00F63870" w:rsidRDefault="007A0E1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Margin Top: 3 cm, Bottom: 3 cm, Left: 2 cm, Right: 2 cm</w:t>
      </w:r>
    </w:p>
    <w:p w14:paraId="7712BFF8" w14:textId="68FA2286" w:rsidR="007A0E1D" w:rsidRPr="00F63870" w:rsidRDefault="007A0E1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Warna huruf atau teks hitam</w:t>
      </w:r>
    </w:p>
    <w:p w14:paraId="50C152C7" w14:textId="7563B13B" w:rsidR="007A0E1D" w:rsidRPr="00F63870" w:rsidRDefault="007A0E1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Naskah 1 spasi</w:t>
      </w:r>
    </w:p>
    <w:p w14:paraId="00B57836" w14:textId="648EA5F2" w:rsidR="007A0E1D" w:rsidRPr="00F63870" w:rsidRDefault="00F63870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 xml:space="preserve">Jarak antar paragraf (spacing before: 0, spacing after: 8 </w:t>
      </w:r>
      <w:r w:rsidRPr="00F63870">
        <w:rPr>
          <w:rFonts w:ascii="Abadi MT Condensed Light" w:hAnsi="Abadi MT Condensed Light" w:cs="EB Garamond"/>
          <w:bCs/>
          <w:lang w:val="en-US"/>
        </w:rPr>
        <w:t>pt</w:t>
      </w:r>
      <w:r>
        <w:rPr>
          <w:rFonts w:ascii="Abadi MT Condensed Light" w:hAnsi="Abadi MT Condensed Light" w:cs="EB Garamond"/>
          <w:bCs/>
          <w:lang w:val="en-US"/>
        </w:rPr>
        <w:t>)</w:t>
      </w:r>
    </w:p>
    <w:p w14:paraId="2A8152D2" w14:textId="6E0385FF" w:rsidR="00F63870" w:rsidRDefault="00F63870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Tipe huruf Abadi MT</w:t>
      </w:r>
    </w:p>
    <w:p w14:paraId="11C0BEDE" w14:textId="7E882862" w:rsidR="00C400CD" w:rsidRDefault="00C400C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judul 18, bold</w:t>
      </w:r>
    </w:p>
    <w:p w14:paraId="43C3CCB1" w14:textId="5A4CE512" w:rsidR="00C400CD" w:rsidRDefault="00C400CD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subjudul 14, bold</w:t>
      </w:r>
    </w:p>
    <w:p w14:paraId="477BC5FF" w14:textId="1C38815E" w:rsidR="00F63870" w:rsidRDefault="00F63870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huruf manuscript 11</w:t>
      </w:r>
    </w:p>
    <w:p w14:paraId="0E0AC5E2" w14:textId="7528921E" w:rsidR="00F63870" w:rsidRDefault="00F63870" w:rsidP="007A0E1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judul tabel dan gambar 11</w:t>
      </w:r>
    </w:p>
    <w:p w14:paraId="26995C2B" w14:textId="02C5FC78" w:rsidR="00C400CD" w:rsidRDefault="00C400CD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 xml:space="preserve">Jumlah kata </w:t>
      </w:r>
      <w:r w:rsidR="00375480">
        <w:rPr>
          <w:rFonts w:ascii="Abadi MT Condensed Light" w:hAnsi="Abadi MT Condensed Light" w:cs="EB Garamond"/>
          <w:bCs/>
          <w:lang w:val="en-US"/>
        </w:rPr>
        <w:t>4</w:t>
      </w:r>
      <w:r w:rsidR="001F0040">
        <w:rPr>
          <w:rFonts w:ascii="Abadi MT Condensed Light" w:hAnsi="Abadi MT Condensed Light" w:cs="EB Garamond"/>
          <w:bCs/>
          <w:lang w:val="en-US"/>
        </w:rPr>
        <w:t>.</w:t>
      </w:r>
      <w:r w:rsidR="00375480">
        <w:rPr>
          <w:rFonts w:ascii="Abadi MT Condensed Light" w:hAnsi="Abadi MT Condensed Light" w:cs="EB Garamond"/>
          <w:bCs/>
          <w:lang w:val="en-US"/>
        </w:rPr>
        <w:t>5</w:t>
      </w:r>
      <w:r>
        <w:rPr>
          <w:rFonts w:ascii="Abadi MT Condensed Light" w:hAnsi="Abadi MT Condensed Light" w:cs="EB Garamond"/>
          <w:bCs/>
          <w:lang w:val="en-US"/>
        </w:rPr>
        <w:t xml:space="preserve">00 - </w:t>
      </w:r>
      <w:r w:rsidR="001F0040">
        <w:rPr>
          <w:rFonts w:ascii="Abadi MT Condensed Light" w:hAnsi="Abadi MT Condensed Light" w:cs="EB Garamond"/>
          <w:bCs/>
          <w:lang w:val="en-US"/>
        </w:rPr>
        <w:t>8</w:t>
      </w:r>
      <w:r>
        <w:rPr>
          <w:rFonts w:ascii="Abadi MT Condensed Light" w:hAnsi="Abadi MT Condensed Light" w:cs="EB Garamond"/>
          <w:bCs/>
          <w:lang w:val="en-US"/>
        </w:rPr>
        <w:t>.000  kata</w:t>
      </w:r>
    </w:p>
    <w:p w14:paraId="4D493134" w14:textId="4D613E21" w:rsidR="00F63870" w:rsidRPr="00F63870" w:rsidRDefault="00F63870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 xml:space="preserve">Referensi menggunakan konsep atau </w:t>
      </w:r>
      <w:hyperlink r:id="rId12">
        <w:r w:rsidRPr="00CB26DD">
          <w:rPr>
            <w:rStyle w:val="Hyperlink"/>
            <w:rFonts w:ascii="Abadi MT Condensed Light" w:hAnsi="Abadi MT Condensed Light" w:cs="Times New Roman"/>
            <w:i/>
            <w:iCs/>
            <w:color w:val="C45911" w:themeColor="accent2" w:themeShade="BF"/>
          </w:rPr>
          <w:t>American Psychological Association</w:t>
        </w:r>
      </w:hyperlink>
      <w:r w:rsidRPr="00CB26DD">
        <w:rPr>
          <w:rStyle w:val="Hyperlink"/>
          <w:rFonts w:ascii="Abadi MT Condensed Light" w:hAnsi="Abadi MT Condensed Light" w:cs="Times New Roman"/>
          <w:i/>
          <w:iCs/>
          <w:color w:val="C45911" w:themeColor="accent2" w:themeShade="BF"/>
        </w:rPr>
        <w:t xml:space="preserve"> </w:t>
      </w:r>
      <w:r w:rsidRPr="00CB26DD">
        <w:rPr>
          <w:rStyle w:val="Hyperlink"/>
          <w:rFonts w:ascii="Abadi MT Condensed Light" w:hAnsi="Abadi MT Condensed Light" w:cs="Times New Roman"/>
          <w:color w:val="C45911" w:themeColor="accent2" w:themeShade="BF"/>
        </w:rPr>
        <w:t>(APA)</w:t>
      </w:r>
      <w:r w:rsidRPr="00CB26DD">
        <w:rPr>
          <w:rStyle w:val="Hyperlink"/>
          <w:rFonts w:cs="Times New Roman"/>
          <w:color w:val="C45911" w:themeColor="accent2" w:themeShade="BF"/>
        </w:rPr>
        <w:t>.</w:t>
      </w:r>
    </w:p>
    <w:p w14:paraId="0BF186CA" w14:textId="569642A2" w:rsidR="00F63870" w:rsidRPr="00F63870" w:rsidRDefault="00F63870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Manuscript yang tidak sesuai format dan template akan di</w:t>
      </w:r>
      <w:r>
        <w:rPr>
          <w:rFonts w:ascii="Abadi MT Condensed Light" w:hAnsi="Abadi MT Condensed Light" w:cs="EB Garamond"/>
          <w:bCs/>
          <w:lang w:val="en-US"/>
        </w:rPr>
        <w:t>tolak</w:t>
      </w:r>
    </w:p>
    <w:p w14:paraId="4BCCA044" w14:textId="25AB9F17" w:rsidR="00F63870" w:rsidRDefault="00F63870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 xml:space="preserve">Minimal Referensi bersumber dari </w:t>
      </w:r>
      <w:r w:rsidR="001F0040">
        <w:rPr>
          <w:rFonts w:ascii="Abadi MT Condensed Light" w:hAnsi="Abadi MT Condensed Light"/>
        </w:rPr>
        <w:t>10</w:t>
      </w:r>
      <w:r w:rsidRPr="00F63870">
        <w:rPr>
          <w:rFonts w:ascii="Abadi MT Condensed Light" w:hAnsi="Abadi MT Condensed Light"/>
        </w:rPr>
        <w:t xml:space="preserve"> sumber utama (artikel jurnal, buku, tesis, atau disertasi)</w:t>
      </w:r>
    </w:p>
    <w:p w14:paraId="3F630A00" w14:textId="7573E54E" w:rsidR="00CB26DD" w:rsidRPr="00F63870" w:rsidRDefault="00CB26DD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 xml:space="preserve">Wajib mengutip </w:t>
      </w:r>
      <w:r w:rsidRPr="00F63870">
        <w:rPr>
          <w:rFonts w:ascii="Abadi MT Condensed Light" w:hAnsi="Abadi MT Condensed Light"/>
        </w:rPr>
        <w:t xml:space="preserve">tulisan yang diterbitkan Bawaslu dan dipublikasikan di </w:t>
      </w:r>
      <w:hyperlink r:id="rId13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e-lib.bawaslu.go.id</w:t>
        </w:r>
      </w:hyperlink>
    </w:p>
    <w:p w14:paraId="72F4B488" w14:textId="208534EF" w:rsidR="003D46A7" w:rsidRDefault="003D46A7" w:rsidP="00F63870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Tingkat plagiasi naskah maksimal 20%</w:t>
      </w:r>
      <w:r w:rsidR="00A63867">
        <w:rPr>
          <w:rFonts w:ascii="Abadi MT Condensed Light" w:hAnsi="Abadi MT Condensed Light" w:cs="EB Garamond"/>
          <w:bCs/>
          <w:lang w:val="en-US"/>
        </w:rPr>
        <w:t xml:space="preserve"> (cek turnitin)</w:t>
      </w:r>
    </w:p>
    <w:p w14:paraId="74FC192D" w14:textId="3339C5D8" w:rsidR="00047C7E" w:rsidRPr="00F63870" w:rsidRDefault="00F63870" w:rsidP="00CB26DD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Keterangan berwarna kuning dan catatan ini dibuang pada manuscript (artikel)</w:t>
      </w:r>
    </w:p>
    <w:p w14:paraId="00F6FDCB" w14:textId="0EB36E46" w:rsidR="00F74C12" w:rsidRPr="00F63870" w:rsidRDefault="00F74C12" w:rsidP="00F74C12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en-US"/>
        </w:rPr>
      </w:pPr>
    </w:p>
    <w:sectPr w:rsidR="00F74C12" w:rsidRPr="00F63870" w:rsidSect="009F516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701" w:left="1134" w:header="709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F5EE4" w14:textId="77777777" w:rsidR="006D7AE7" w:rsidRDefault="006D7AE7" w:rsidP="001B3BE3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15FEFE9" w14:textId="77777777" w:rsidR="006D7AE7" w:rsidRDefault="006D7AE7" w:rsidP="001B3BE3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badi MT Condensed Light">
    <w:altName w:val="Calibri"/>
    <w:charset w:val="4D"/>
    <w:family w:val="swiss"/>
    <w:pitch w:val="variable"/>
    <w:sig w:usb0="00000003" w:usb1="00000000" w:usb2="00000000" w:usb3="00000000" w:csb0="00000001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Inter Light">
    <w:altName w:val="Cambria"/>
    <w:charset w:val="00"/>
    <w:family w:val="swiss"/>
    <w:pitch w:val="variable"/>
    <w:sig w:usb0="E00002FF" w:usb1="1200A1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8EBC" w14:textId="495175EC" w:rsidR="00275D24" w:rsidRDefault="008F0E82">
    <w:pPr>
      <w:pStyle w:val="Footer"/>
    </w:pPr>
    <w:r>
      <w:rPr>
        <w:lang w:val="en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06ECDC7" wp14:editId="5525C310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B2367D" w14:textId="1D2E21DD" w:rsidR="008F0E82" w:rsidRPr="00205769" w:rsidRDefault="005030E9" w:rsidP="008F0E82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6ECD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5.95pt;margin-top:788.15pt;width:22.7pt;height:22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" fillcolor="#000e30" stroked="f">
              <v:textbox inset="0,0,0,0">
                <w:txbxContent>
                  <w:p w14:paraId="4CB2367D" w14:textId="1D2E21DD" w:rsidR="008F0E82" w:rsidRPr="00205769" w:rsidRDefault="005030E9" w:rsidP="008F0E82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t>1</w:t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453B9" w14:textId="33400E82" w:rsidR="005030E9" w:rsidRPr="009F5160" w:rsidRDefault="00E420F1">
    <w:pPr>
      <w:pStyle w:val="Footer"/>
      <w:rPr>
        <w:rFonts w:ascii="Abadi MT Condensed Light" w:hAnsi="Abadi MT Condensed Light"/>
      </w:rPr>
    </w:pPr>
    <w:r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67B1FF17" wp14:editId="72A35201">
              <wp:simplePos x="0" y="0"/>
              <wp:positionH relativeFrom="page">
                <wp:posOffset>4447008</wp:posOffset>
              </wp:positionH>
              <wp:positionV relativeFrom="page">
                <wp:posOffset>9980930</wp:posOffset>
              </wp:positionV>
              <wp:extent cx="2080553" cy="359410"/>
              <wp:effectExtent l="0" t="0" r="0" b="254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553" cy="359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F3BC50" w14:textId="0988DAF6" w:rsidR="00A06706" w:rsidRPr="00F2424E" w:rsidRDefault="00A06706" w:rsidP="00F2424E">
                          <w:pPr>
                            <w:spacing w:after="0" w:line="192" w:lineRule="auto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© 202</w:t>
                          </w:r>
                          <w:r w:rsidR="00EE4042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6 </w:t>
                          </w: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Author(s)</w:t>
                          </w:r>
                        </w:p>
                        <w:p w14:paraId="75DF662B" w14:textId="38F4F1D1" w:rsidR="009F30C3" w:rsidRPr="00F2424E" w:rsidRDefault="00A06706" w:rsidP="00F2424E">
                          <w:pPr>
                            <w:spacing w:after="0" w:line="192" w:lineRule="auto"/>
                            <w:jc w:val="both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This work is licensed under a </w:t>
                          </w:r>
                          <w:hyperlink r:id="rId1" w:history="1">
                            <w:r w:rsidRPr="0015169C">
                              <w:rPr>
                                <w:rStyle w:val="Hyperlink"/>
                                <w:rFonts w:ascii="Inter Light" w:hAnsi="Inter Light"/>
                                <w:color w:val="C45911" w:themeColor="accent2" w:themeShade="BF"/>
                                <w:sz w:val="16"/>
                                <w:szCs w:val="16"/>
                                <w:lang w:val="en"/>
                              </w:rPr>
                              <w:t>Creative Commons Attribution 4.0 International (CC BY 4.0)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1FF1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50.15pt;margin-top:785.9pt;width:163.8pt;height:28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" stroked="f">
              <v:textbox inset="0,0,0,0">
                <w:txbxContent>
                  <w:p w14:paraId="74F3BC50" w14:textId="0988DAF6" w:rsidR="00A06706" w:rsidRPr="00F2424E" w:rsidRDefault="00A06706" w:rsidP="00F2424E">
                    <w:pPr>
                      <w:spacing w:after="0" w:line="192" w:lineRule="auto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© 202</w:t>
                    </w:r>
                    <w:r w:rsidR="00EE4042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6 </w:t>
                    </w: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Author(s)</w:t>
                    </w:r>
                  </w:p>
                  <w:p w14:paraId="75DF662B" w14:textId="38F4F1D1" w:rsidR="009F30C3" w:rsidRPr="00F2424E" w:rsidRDefault="00A06706" w:rsidP="00F2424E">
                    <w:pPr>
                      <w:spacing w:after="0" w:line="192" w:lineRule="auto"/>
                      <w:jc w:val="both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This work is licensed under a </w:t>
                    </w:r>
                    <w:hyperlink r:id="rId2" w:history="1">
                      <w:r w:rsidRPr="0015169C">
                        <w:rPr>
                          <w:rStyle w:val="Hyperlink"/>
                          <w:rFonts w:ascii="Inter Light" w:hAnsi="Inter Light"/>
                          <w:color w:val="C45911" w:themeColor="accent2" w:themeShade="BF"/>
                          <w:sz w:val="16"/>
                          <w:szCs w:val="16"/>
                          <w:lang w:val="en"/>
                        </w:rPr>
                        <w:t>Creative Commons Attribution 4.0 International (CC BY 4.0)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9D04A3"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A7C486D" wp14:editId="38082B26">
              <wp:simplePos x="0" y="0"/>
              <wp:positionH relativeFrom="margin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1A7339" id="Straight Connector 1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" from="0,771.1pt" to="481.9pt,7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" strokecolor="#000e30" strokeweight="1pt">
              <v:stroke joinstyle="miter"/>
              <w10:wrap anchorx="margin" anchory="page"/>
            </v:line>
          </w:pict>
        </mc:Fallback>
      </mc:AlternateContent>
    </w:r>
    <w:r w:rsidR="009F30C3"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33DA1242" wp14:editId="446A40AE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0774AF" w14:textId="33E35876" w:rsidR="009F30C3" w:rsidRPr="00F208DF" w:rsidRDefault="009D04A3" w:rsidP="009F30C3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DA1242" id="_x0000_s1031" type="#_x0000_t202" style="position:absolute;margin-left:515.95pt;margin-top:788.15pt;width:22.7pt;height:22.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" fillcolor="#000e30" stroked="f">
              <v:textbox inset="0,0,0,0">
                <w:txbxContent>
                  <w:p w14:paraId="670774AF" w14:textId="33E35876" w:rsidR="009F30C3" w:rsidRPr="00F208DF" w:rsidRDefault="009D04A3" w:rsidP="009F30C3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1</w:t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D7EF9" w14:textId="77777777" w:rsidR="006D7AE7" w:rsidRDefault="006D7AE7" w:rsidP="001B3BE3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58822E55" w14:textId="77777777" w:rsidR="006D7AE7" w:rsidRDefault="006D7AE7" w:rsidP="001B3BE3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33726" w14:textId="0DCD82A9" w:rsidR="0092473C" w:rsidRPr="009F5160" w:rsidRDefault="009E479E" w:rsidP="00EE4042">
    <w:pPr>
      <w:pStyle w:val="Header"/>
      <w:jc w:val="right"/>
      <w:rPr>
        <w:rFonts w:ascii="Abadi MT Condensed Light" w:hAnsi="Abadi MT Condensed Light"/>
        <w:sz w:val="18"/>
        <w:szCs w:val="16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7936" behindDoc="1" locked="0" layoutInCell="1" allowOverlap="1" wp14:anchorId="555ED429" wp14:editId="68AA0B98">
          <wp:simplePos x="0" y="0"/>
          <wp:positionH relativeFrom="page">
            <wp:posOffset>724000</wp:posOffset>
          </wp:positionH>
          <wp:positionV relativeFrom="page">
            <wp:posOffset>262645</wp:posOffset>
          </wp:positionV>
          <wp:extent cx="1126478" cy="633600"/>
          <wp:effectExtent l="0" t="0" r="0" b="0"/>
          <wp:wrapNone/>
          <wp:docPr id="572942342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6478" cy="63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4042" w:rsidRPr="009F5160">
      <w:rPr>
        <w:rFonts w:ascii="Abadi MT Condensed Light" w:hAnsi="Abadi MT Condensed Light"/>
        <w:sz w:val="18"/>
        <w:szCs w:val="16"/>
        <w:lang w:val="en"/>
      </w:rPr>
      <w:t xml:space="preserve"> </w:t>
    </w:r>
    <w:r w:rsidR="00275D24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B6065B" wp14:editId="59F86ECE">
              <wp:simplePos x="0" y="0"/>
              <wp:positionH relativeFrom="page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0E3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5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71.1pt" to="481.9pt,771.1pt" w14:anchorId="13F89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">
              <v:stroke joinstyle="miter"/>
              <w10:wrap anchorx="page" anchory="page"/>
            </v:line>
          </w:pict>
        </mc:Fallback>
      </mc:AlternateContent>
    </w:r>
    <w:r w:rsidR="00BE6AA2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615ACE" wp14:editId="671CA727">
              <wp:simplePos x="0" y="0"/>
              <wp:positionH relativeFrom="page">
                <wp:align>center</wp:align>
              </wp:positionH>
              <wp:positionV relativeFrom="page">
                <wp:posOffset>900430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3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0.9pt" to="481.9pt,70.9pt" w14:anchorId="0EF87B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C343" w14:textId="51679575" w:rsidR="005030E9" w:rsidRPr="00C36E0A" w:rsidRDefault="009E479E" w:rsidP="00C36E0A">
    <w:pPr>
      <w:pStyle w:val="Header"/>
      <w:jc w:val="right"/>
      <w:rPr>
        <w:rFonts w:ascii="Abadi MT Condensed Light" w:hAnsi="Abadi MT Condensed Light"/>
        <w:iCs/>
        <w:sz w:val="19"/>
        <w:szCs w:val="14"/>
        <w:lang w:val="en-ID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6912" behindDoc="1" locked="0" layoutInCell="1" allowOverlap="1" wp14:anchorId="5CB2A353" wp14:editId="080F593A">
          <wp:simplePos x="0" y="0"/>
          <wp:positionH relativeFrom="page">
            <wp:posOffset>721995</wp:posOffset>
          </wp:positionH>
          <wp:positionV relativeFrom="page">
            <wp:posOffset>256068</wp:posOffset>
          </wp:positionV>
          <wp:extent cx="1920131" cy="1080000"/>
          <wp:effectExtent l="0" t="0" r="4445" b="0"/>
          <wp:wrapTight wrapText="bothSides">
            <wp:wrapPolygon edited="0">
              <wp:start x="1715" y="3049"/>
              <wp:lineTo x="643" y="5718"/>
              <wp:lineTo x="1500" y="9911"/>
              <wp:lineTo x="643" y="16772"/>
              <wp:lineTo x="1072" y="18296"/>
              <wp:lineTo x="6216" y="18296"/>
              <wp:lineTo x="10718" y="16009"/>
              <wp:lineTo x="19721" y="16009"/>
              <wp:lineTo x="21436" y="14866"/>
              <wp:lineTo x="21221" y="6480"/>
              <wp:lineTo x="17792" y="4193"/>
              <wp:lineTo x="4930" y="3049"/>
              <wp:lineTo x="1715" y="3049"/>
            </wp:wrapPolygon>
          </wp:wrapTight>
          <wp:docPr id="613826048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13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4042">
      <w:rPr>
        <w:rFonts w:ascii="Abadi MT Condensed Light" w:hAnsi="Abadi MT Condensed Light"/>
        <w:iCs/>
        <w:sz w:val="19"/>
        <w:szCs w:val="14"/>
      </w:rPr>
      <w:t>Call for Paper</w:t>
    </w:r>
  </w:p>
  <w:p w14:paraId="6BA9F242" w14:textId="73B68ED4" w:rsidR="00D1050D" w:rsidRPr="00D16247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</w:rPr>
    </w:pPr>
    <w:r>
      <w:rPr>
        <w:rFonts w:ascii="Abadi MT Condensed Light" w:hAnsi="Abadi MT Condensed Light"/>
        <w:sz w:val="18"/>
        <w:szCs w:val="14"/>
      </w:rPr>
      <w:t>Hari Ulang Tahun (HUT)</w:t>
    </w:r>
  </w:p>
  <w:p w14:paraId="6959A8F2" w14:textId="2532DCDD" w:rsidR="00D16247" w:rsidRPr="00D16247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en-US"/>
      </w:rPr>
    </w:pPr>
    <w:r>
      <w:rPr>
        <w:rFonts w:ascii="Abadi MT Condensed Light" w:hAnsi="Abadi MT Condensed Light"/>
        <w:sz w:val="18"/>
        <w:szCs w:val="14"/>
        <w:lang w:val="en-US"/>
      </w:rPr>
      <w:t>Badan Pengawas Pemilihan Umum (Bawaslu)</w:t>
    </w:r>
  </w:p>
  <w:p w14:paraId="3CCE7878" w14:textId="51ED2EF8" w:rsidR="00E420F1" w:rsidRPr="00EE4042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en-US"/>
      </w:rPr>
    </w:pPr>
    <w:r w:rsidRPr="00EE4042">
      <w:rPr>
        <w:rFonts w:ascii="Abadi MT Condensed Light" w:hAnsi="Abadi MT Condensed Light"/>
        <w:sz w:val="18"/>
        <w:szCs w:val="14"/>
        <w:lang w:val="en-US"/>
      </w:rPr>
      <w:t>Tahun 2026</w:t>
    </w:r>
  </w:p>
  <w:p w14:paraId="6B646C4E" w14:textId="280600B8" w:rsidR="00A40125" w:rsidRPr="000D0FB9" w:rsidRDefault="00D16247" w:rsidP="00A40125">
    <w:pPr>
      <w:pStyle w:val="Header"/>
      <w:tabs>
        <w:tab w:val="left" w:pos="5871"/>
      </w:tabs>
      <w:rPr>
        <w:rFonts w:ascii="Abadi MT Condensed Light" w:hAnsi="Abadi MT Condensed Light"/>
        <w:sz w:val="16"/>
        <w:szCs w:val="16"/>
      </w:rPr>
    </w:pPr>
    <w:r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2C1C284" wp14:editId="4C2B06DF">
              <wp:simplePos x="0" y="0"/>
              <wp:positionH relativeFrom="margin">
                <wp:posOffset>0</wp:posOffset>
              </wp:positionH>
              <wp:positionV relativeFrom="page">
                <wp:posOffset>1242890</wp:posOffset>
              </wp:positionV>
              <wp:extent cx="6119495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1BFB06" id="Straight Connector 1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97.85pt" to="481.85pt,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" strokecolor="#000e30" strokeweight="1pt">
              <v:stroke joinstyle="miter"/>
              <w10:wrap anchorx="margin" anchory="page"/>
            </v:line>
          </w:pict>
        </mc:Fallback>
      </mc:AlternateContent>
    </w:r>
    <w:r w:rsidR="00A40125" w:rsidRPr="000D0FB9">
      <w:rPr>
        <w:rFonts w:ascii="Abadi MT Condensed Light" w:hAnsi="Abadi MT Condensed Ligh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4629"/>
    <w:multiLevelType w:val="hybridMultilevel"/>
    <w:tmpl w:val="8EBE842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FA2EDC"/>
    <w:multiLevelType w:val="multilevel"/>
    <w:tmpl w:val="20A0E64C"/>
    <w:styleLink w:val="JBPMultilevelList4"/>
    <w:lvl w:ilvl="0">
      <w:start w:val="1"/>
      <w:numFmt w:val="decimal"/>
      <w:lvlText w:val="%1)"/>
      <w:lvlJc w:val="left"/>
      <w:pPr>
        <w:ind w:left="284" w:firstLine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71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31" w:hanging="360"/>
      </w:pPr>
      <w:rPr>
        <w:rFonts w:hint="default"/>
      </w:rPr>
    </w:lvl>
    <w:lvl w:ilvl="3">
      <w:start w:val="1"/>
      <w:numFmt w:val="lowerLetter"/>
      <w:pStyle w:val="JBPHeading4"/>
      <w:lvlText w:val="%4)"/>
      <w:lvlJc w:val="left"/>
      <w:pPr>
        <w:ind w:left="851" w:hanging="426"/>
      </w:pPr>
      <w:rPr>
        <w:rFonts w:ascii="Cambria" w:hAnsi="Cambria" w:hint="default"/>
        <w:i/>
        <w:sz w:val="20"/>
      </w:rPr>
    </w:lvl>
    <w:lvl w:ilvl="4">
      <w:start w:val="1"/>
      <w:numFmt w:val="lowerLetter"/>
      <w:lvlText w:val="(%5)"/>
      <w:lvlJc w:val="left"/>
      <w:pPr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91" w:hanging="360"/>
      </w:pPr>
      <w:rPr>
        <w:rFonts w:hint="default"/>
      </w:rPr>
    </w:lvl>
  </w:abstractNum>
  <w:abstractNum w:abstractNumId="2" w15:restartNumberingAfterBreak="0">
    <w:nsid w:val="17A37377"/>
    <w:multiLevelType w:val="multilevel"/>
    <w:tmpl w:val="409ABF40"/>
    <w:lvl w:ilvl="0">
      <w:start w:val="1"/>
      <w:numFmt w:val="upperLetter"/>
      <w:pStyle w:val="KNW14-Heading2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F5E1C"/>
    <w:multiLevelType w:val="multilevel"/>
    <w:tmpl w:val="78FCC52E"/>
    <w:lvl w:ilvl="0">
      <w:start w:val="1"/>
      <w:numFmt w:val="decimal"/>
      <w:pStyle w:val="KNW15-Heading3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210D0"/>
    <w:multiLevelType w:val="multilevel"/>
    <w:tmpl w:val="8D8CA75A"/>
    <w:styleLink w:val="JBPMultilevelList3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JBPHeading3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33B15C5D"/>
    <w:multiLevelType w:val="multilevel"/>
    <w:tmpl w:val="EE82A7E0"/>
    <w:lvl w:ilvl="0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8" w:hanging="360"/>
      </w:pPr>
      <w:rPr>
        <w:rFonts w:hint="default"/>
      </w:rPr>
    </w:lvl>
    <w:lvl w:ilvl="5">
      <w:start w:val="1"/>
      <w:numFmt w:val="decimal"/>
      <w:pStyle w:val="KNW13-ListParagrafNomor"/>
      <w:lvlText w:val="%6."/>
      <w:lvlJc w:val="left"/>
      <w:pPr>
        <w:ind w:left="213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8" w:hanging="180"/>
      </w:pPr>
      <w:rPr>
        <w:rFonts w:hint="default"/>
      </w:rPr>
    </w:lvl>
  </w:abstractNum>
  <w:abstractNum w:abstractNumId="6" w15:restartNumberingAfterBreak="0">
    <w:nsid w:val="37FA4218"/>
    <w:multiLevelType w:val="multilevel"/>
    <w:tmpl w:val="ECF63430"/>
    <w:lvl w:ilvl="0">
      <w:start w:val="1"/>
      <w:numFmt w:val="upperRoman"/>
      <w:pStyle w:val="TemplatHeading1"/>
      <w:lvlText w:val="%1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1">
      <w:start w:val="1"/>
      <w:numFmt w:val="upperLetter"/>
      <w:pStyle w:val="TemplatHeading2"/>
      <w:lvlText w:val="%2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2">
      <w:start w:val="1"/>
      <w:numFmt w:val="decimal"/>
      <w:pStyle w:val="TemplatHeading3"/>
      <w:lvlText w:val="%3)"/>
      <w:lvlJc w:val="left"/>
      <w:pPr>
        <w:ind w:left="425" w:hanging="425"/>
      </w:pPr>
      <w:rPr>
        <w:rFonts w:ascii="Cambria" w:hAnsi="Cambria" w:hint="default"/>
        <w:b w:val="0"/>
        <w:i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55D4633"/>
    <w:multiLevelType w:val="multilevel"/>
    <w:tmpl w:val="5F5228C6"/>
    <w:styleLink w:val="JBPMultilevelList2"/>
    <w:lvl w:ilvl="0">
      <w:start w:val="1"/>
      <w:numFmt w:val="upperRoman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upperLetter"/>
      <w:pStyle w:val="JBPHeading2"/>
      <w:lvlText w:val="%2."/>
      <w:lvlJc w:val="left"/>
      <w:pPr>
        <w:ind w:left="425" w:hanging="425"/>
      </w:pPr>
      <w:rPr>
        <w:rFonts w:ascii="Cambria" w:hAnsi="Cambria" w:hint="default"/>
        <w:b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73B746A"/>
    <w:multiLevelType w:val="hybridMultilevel"/>
    <w:tmpl w:val="BE9257C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8731B48"/>
    <w:multiLevelType w:val="multilevel"/>
    <w:tmpl w:val="95DA4B50"/>
    <w:lvl w:ilvl="0">
      <w:start w:val="1"/>
      <w:numFmt w:val="upperRoman"/>
      <w:pStyle w:val="KNW11-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E294E"/>
    <w:multiLevelType w:val="multilevel"/>
    <w:tmpl w:val="67BE5696"/>
    <w:styleLink w:val="JBPMultilevelList"/>
    <w:lvl w:ilvl="0">
      <w:start w:val="1"/>
      <w:numFmt w:val="upperRoman"/>
      <w:pStyle w:val="JBPHeading1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4C2626B"/>
    <w:multiLevelType w:val="hybridMultilevel"/>
    <w:tmpl w:val="D282801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4F3F6D"/>
    <w:multiLevelType w:val="multilevel"/>
    <w:tmpl w:val="87E4C734"/>
    <w:styleLink w:val="JBPBulletList1"/>
    <w:lvl w:ilvl="0">
      <w:start w:val="1"/>
      <w:numFmt w:val="bullet"/>
      <w:pStyle w:val="JBPBulletList"/>
      <w:lvlText w:val=""/>
      <w:lvlJc w:val="left"/>
      <w:pPr>
        <w:ind w:left="425" w:hanging="212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53615DB"/>
    <w:multiLevelType w:val="hybridMultilevel"/>
    <w:tmpl w:val="5E2418F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22AD2"/>
    <w:multiLevelType w:val="hybridMultilevel"/>
    <w:tmpl w:val="1012D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415C6C"/>
    <w:multiLevelType w:val="multilevel"/>
    <w:tmpl w:val="E526A2E6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782021091">
    <w:abstractNumId w:val="12"/>
    <w:lvlOverride w:ilvl="0">
      <w:lvl w:ilvl="0">
        <w:start w:val="1"/>
        <w:numFmt w:val="bullet"/>
        <w:pStyle w:val="JBPBulletList"/>
        <w:lvlText w:val=""/>
        <w:lvlJc w:val="left"/>
        <w:pPr>
          <w:ind w:left="425" w:hanging="212"/>
        </w:pPr>
        <w:rPr>
          <w:rFonts w:ascii="Symbol" w:hAnsi="Symbol" w:hint="default"/>
          <w:color w:val="auto"/>
        </w:rPr>
      </w:lvl>
    </w:lvlOverride>
  </w:num>
  <w:num w:numId="2" w16cid:durableId="946498246">
    <w:abstractNumId w:val="12"/>
  </w:num>
  <w:num w:numId="3" w16cid:durableId="506988545">
    <w:abstractNumId w:val="10"/>
  </w:num>
  <w:num w:numId="4" w16cid:durableId="1047490766">
    <w:abstractNumId w:val="7"/>
  </w:num>
  <w:num w:numId="5" w16cid:durableId="1566062266">
    <w:abstractNumId w:val="15"/>
  </w:num>
  <w:num w:numId="6" w16cid:durableId="400442090">
    <w:abstractNumId w:val="1"/>
  </w:num>
  <w:num w:numId="7" w16cid:durableId="73356633">
    <w:abstractNumId w:val="7"/>
  </w:num>
  <w:num w:numId="8" w16cid:durableId="2070837947">
    <w:abstractNumId w:val="10"/>
  </w:num>
  <w:num w:numId="9" w16cid:durableId="1625424091">
    <w:abstractNumId w:val="4"/>
  </w:num>
  <w:num w:numId="10" w16cid:durableId="1073891364">
    <w:abstractNumId w:val="1"/>
  </w:num>
  <w:num w:numId="11" w16cid:durableId="450248716">
    <w:abstractNumId w:val="6"/>
  </w:num>
  <w:num w:numId="12" w16cid:durableId="370498848">
    <w:abstractNumId w:val="6"/>
  </w:num>
  <w:num w:numId="13" w16cid:durableId="820315522">
    <w:abstractNumId w:val="6"/>
  </w:num>
  <w:num w:numId="14" w16cid:durableId="383333106">
    <w:abstractNumId w:val="9"/>
  </w:num>
  <w:num w:numId="15" w16cid:durableId="1881362047">
    <w:abstractNumId w:val="5"/>
  </w:num>
  <w:num w:numId="16" w16cid:durableId="917981544">
    <w:abstractNumId w:val="2"/>
  </w:num>
  <w:num w:numId="17" w16cid:durableId="2090731602">
    <w:abstractNumId w:val="3"/>
  </w:num>
  <w:num w:numId="18" w16cid:durableId="1797795011">
    <w:abstractNumId w:val="13"/>
  </w:num>
  <w:num w:numId="19" w16cid:durableId="1502086305">
    <w:abstractNumId w:val="11"/>
  </w:num>
  <w:num w:numId="20" w16cid:durableId="464272136">
    <w:abstractNumId w:val="14"/>
  </w:num>
  <w:num w:numId="21" w16cid:durableId="2046170134">
    <w:abstractNumId w:val="8"/>
  </w:num>
  <w:num w:numId="22" w16cid:durableId="97179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QwNbAwMDMzNDZQ0lEKTi0uzszPAykwrgUABB1WRiwAAAA="/>
  </w:docVars>
  <w:rsids>
    <w:rsidRoot w:val="001A69C7"/>
    <w:rsid w:val="00006DA9"/>
    <w:rsid w:val="0000782D"/>
    <w:rsid w:val="00010F48"/>
    <w:rsid w:val="00016914"/>
    <w:rsid w:val="00027FCE"/>
    <w:rsid w:val="00047C7E"/>
    <w:rsid w:val="00063691"/>
    <w:rsid w:val="00076921"/>
    <w:rsid w:val="00094950"/>
    <w:rsid w:val="000B6A10"/>
    <w:rsid w:val="000C4285"/>
    <w:rsid w:val="000D0FB9"/>
    <w:rsid w:val="000D36D2"/>
    <w:rsid w:val="000F380F"/>
    <w:rsid w:val="001216B5"/>
    <w:rsid w:val="00122590"/>
    <w:rsid w:val="00122966"/>
    <w:rsid w:val="00123F88"/>
    <w:rsid w:val="001302BE"/>
    <w:rsid w:val="00133DCF"/>
    <w:rsid w:val="0015169C"/>
    <w:rsid w:val="00152E9C"/>
    <w:rsid w:val="001678E7"/>
    <w:rsid w:val="00193D31"/>
    <w:rsid w:val="001949EA"/>
    <w:rsid w:val="001A69C7"/>
    <w:rsid w:val="001B3BE3"/>
    <w:rsid w:val="001C69C6"/>
    <w:rsid w:val="001E4B02"/>
    <w:rsid w:val="001E5FE0"/>
    <w:rsid w:val="001F0040"/>
    <w:rsid w:val="001F67E0"/>
    <w:rsid w:val="00203861"/>
    <w:rsid w:val="00205769"/>
    <w:rsid w:val="002076C1"/>
    <w:rsid w:val="00212DE8"/>
    <w:rsid w:val="0022060E"/>
    <w:rsid w:val="00225701"/>
    <w:rsid w:val="00241BB3"/>
    <w:rsid w:val="00270913"/>
    <w:rsid w:val="00271037"/>
    <w:rsid w:val="00275D24"/>
    <w:rsid w:val="002A1805"/>
    <w:rsid w:val="002A401E"/>
    <w:rsid w:val="002A4F81"/>
    <w:rsid w:val="002C5DFE"/>
    <w:rsid w:val="002D46EF"/>
    <w:rsid w:val="002D4D99"/>
    <w:rsid w:val="002E6F89"/>
    <w:rsid w:val="002F4AF5"/>
    <w:rsid w:val="003038C6"/>
    <w:rsid w:val="00361282"/>
    <w:rsid w:val="00370A04"/>
    <w:rsid w:val="00375480"/>
    <w:rsid w:val="003760ED"/>
    <w:rsid w:val="00390BB4"/>
    <w:rsid w:val="0039369E"/>
    <w:rsid w:val="003C5680"/>
    <w:rsid w:val="003D46A7"/>
    <w:rsid w:val="00450111"/>
    <w:rsid w:val="00461607"/>
    <w:rsid w:val="00463A17"/>
    <w:rsid w:val="00493B62"/>
    <w:rsid w:val="004A31C1"/>
    <w:rsid w:val="004D790C"/>
    <w:rsid w:val="004D7F9F"/>
    <w:rsid w:val="004F6EEF"/>
    <w:rsid w:val="005030E9"/>
    <w:rsid w:val="00531800"/>
    <w:rsid w:val="00536F34"/>
    <w:rsid w:val="00540137"/>
    <w:rsid w:val="005519EA"/>
    <w:rsid w:val="00565867"/>
    <w:rsid w:val="00580A2F"/>
    <w:rsid w:val="00580C04"/>
    <w:rsid w:val="00582714"/>
    <w:rsid w:val="005C1C01"/>
    <w:rsid w:val="005C2E89"/>
    <w:rsid w:val="005C4E9C"/>
    <w:rsid w:val="005D73B4"/>
    <w:rsid w:val="005E009A"/>
    <w:rsid w:val="005E419C"/>
    <w:rsid w:val="00607FFD"/>
    <w:rsid w:val="0061084F"/>
    <w:rsid w:val="00613B17"/>
    <w:rsid w:val="00635141"/>
    <w:rsid w:val="006544CA"/>
    <w:rsid w:val="00657327"/>
    <w:rsid w:val="00667F6A"/>
    <w:rsid w:val="006B24AF"/>
    <w:rsid w:val="006B6953"/>
    <w:rsid w:val="006D7AE7"/>
    <w:rsid w:val="006F33BB"/>
    <w:rsid w:val="006F443A"/>
    <w:rsid w:val="0070723B"/>
    <w:rsid w:val="0075039D"/>
    <w:rsid w:val="007521BB"/>
    <w:rsid w:val="00760C21"/>
    <w:rsid w:val="00763296"/>
    <w:rsid w:val="00765D74"/>
    <w:rsid w:val="00781ABB"/>
    <w:rsid w:val="00782C15"/>
    <w:rsid w:val="00792691"/>
    <w:rsid w:val="007A0E1D"/>
    <w:rsid w:val="007A554C"/>
    <w:rsid w:val="007B32F5"/>
    <w:rsid w:val="007C30D1"/>
    <w:rsid w:val="007C30F1"/>
    <w:rsid w:val="008270A9"/>
    <w:rsid w:val="00853D6C"/>
    <w:rsid w:val="00855A6C"/>
    <w:rsid w:val="00887DD3"/>
    <w:rsid w:val="008F0E82"/>
    <w:rsid w:val="009158E8"/>
    <w:rsid w:val="0092473C"/>
    <w:rsid w:val="00954DB9"/>
    <w:rsid w:val="00983665"/>
    <w:rsid w:val="00992E2F"/>
    <w:rsid w:val="009B2C5D"/>
    <w:rsid w:val="009B51FD"/>
    <w:rsid w:val="009C7C5B"/>
    <w:rsid w:val="009C7E08"/>
    <w:rsid w:val="009D04A3"/>
    <w:rsid w:val="009E479E"/>
    <w:rsid w:val="009F30C3"/>
    <w:rsid w:val="009F5160"/>
    <w:rsid w:val="00A06706"/>
    <w:rsid w:val="00A06AA9"/>
    <w:rsid w:val="00A12FBB"/>
    <w:rsid w:val="00A13338"/>
    <w:rsid w:val="00A133B8"/>
    <w:rsid w:val="00A33D2F"/>
    <w:rsid w:val="00A37A58"/>
    <w:rsid w:val="00A40125"/>
    <w:rsid w:val="00A60DB8"/>
    <w:rsid w:val="00A63867"/>
    <w:rsid w:val="00A7215E"/>
    <w:rsid w:val="00A9504F"/>
    <w:rsid w:val="00AA67E7"/>
    <w:rsid w:val="00AC62E5"/>
    <w:rsid w:val="00AD5C57"/>
    <w:rsid w:val="00AE7352"/>
    <w:rsid w:val="00B0031D"/>
    <w:rsid w:val="00B2750E"/>
    <w:rsid w:val="00B3263B"/>
    <w:rsid w:val="00B54122"/>
    <w:rsid w:val="00B67F3D"/>
    <w:rsid w:val="00B70D47"/>
    <w:rsid w:val="00B7252A"/>
    <w:rsid w:val="00B7731A"/>
    <w:rsid w:val="00BA2377"/>
    <w:rsid w:val="00BA2872"/>
    <w:rsid w:val="00BB1DE5"/>
    <w:rsid w:val="00BC26EA"/>
    <w:rsid w:val="00BD1FDE"/>
    <w:rsid w:val="00BD7C39"/>
    <w:rsid w:val="00BE6AA2"/>
    <w:rsid w:val="00C05FE5"/>
    <w:rsid w:val="00C12067"/>
    <w:rsid w:val="00C2143F"/>
    <w:rsid w:val="00C36E0A"/>
    <w:rsid w:val="00C400CD"/>
    <w:rsid w:val="00CB26DD"/>
    <w:rsid w:val="00CB3927"/>
    <w:rsid w:val="00CC1603"/>
    <w:rsid w:val="00CC709E"/>
    <w:rsid w:val="00CD145F"/>
    <w:rsid w:val="00CD5EEA"/>
    <w:rsid w:val="00D02C0E"/>
    <w:rsid w:val="00D1050D"/>
    <w:rsid w:val="00D16247"/>
    <w:rsid w:val="00D203A5"/>
    <w:rsid w:val="00D34F60"/>
    <w:rsid w:val="00D63DD3"/>
    <w:rsid w:val="00DB6EE4"/>
    <w:rsid w:val="00DC4151"/>
    <w:rsid w:val="00E011D5"/>
    <w:rsid w:val="00E02576"/>
    <w:rsid w:val="00E200A6"/>
    <w:rsid w:val="00E2071B"/>
    <w:rsid w:val="00E359FC"/>
    <w:rsid w:val="00E420F1"/>
    <w:rsid w:val="00E70869"/>
    <w:rsid w:val="00EB620B"/>
    <w:rsid w:val="00ED0890"/>
    <w:rsid w:val="00EE4042"/>
    <w:rsid w:val="00EF052C"/>
    <w:rsid w:val="00F11051"/>
    <w:rsid w:val="00F14525"/>
    <w:rsid w:val="00F16438"/>
    <w:rsid w:val="00F208DF"/>
    <w:rsid w:val="00F2424E"/>
    <w:rsid w:val="00F3328B"/>
    <w:rsid w:val="00F53922"/>
    <w:rsid w:val="00F63615"/>
    <w:rsid w:val="00F63870"/>
    <w:rsid w:val="00F74C12"/>
    <w:rsid w:val="00F76C41"/>
    <w:rsid w:val="00F83CA0"/>
    <w:rsid w:val="00F9124B"/>
    <w:rsid w:val="00F91F1C"/>
    <w:rsid w:val="00F9539B"/>
    <w:rsid w:val="00FA038D"/>
    <w:rsid w:val="00FA22BD"/>
    <w:rsid w:val="00FE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0C8C30"/>
  <w15:chartTrackingRefBased/>
  <w15:docId w15:val="{5ECEB6E8-F4DC-4772-A78E-865E3D204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BPAbstractContent">
    <w:name w:val="[JBP] Abstract Content"/>
    <w:basedOn w:val="Normal"/>
    <w:link w:val="JBPAbstractContentChar"/>
    <w:qFormat/>
    <w:rsid w:val="00F9124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sz w:val="18"/>
      <w:szCs w:val="24"/>
      <w:lang w:val="en-US" w:eastAsia="ja-JP"/>
    </w:rPr>
  </w:style>
  <w:style w:type="character" w:customStyle="1" w:styleId="JBPAbstractContentChar">
    <w:name w:val="[JBP] Abstract Content Char"/>
    <w:basedOn w:val="DefaultParagraphFont"/>
    <w:link w:val="JBPAbstractContent"/>
    <w:rsid w:val="00F9124B"/>
    <w:rPr>
      <w:rFonts w:ascii="Cambria" w:eastAsia="MS Mincho" w:hAnsi="Cambria" w:cs="Times New Roman"/>
      <w:sz w:val="18"/>
      <w:szCs w:val="24"/>
      <w:lang w:val="en-US" w:eastAsia="ja-JP"/>
    </w:rPr>
  </w:style>
  <w:style w:type="paragraph" w:customStyle="1" w:styleId="JBPAbstractTitle">
    <w:name w:val="[JBP] Abstract Title"/>
    <w:basedOn w:val="Normal"/>
    <w:link w:val="JBPAbstractTitleChar"/>
    <w:qFormat/>
    <w:rsid w:val="00F9124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sz w:val="20"/>
      <w:szCs w:val="24"/>
      <w:lang w:val="en-US" w:eastAsia="ja-JP"/>
    </w:rPr>
  </w:style>
  <w:style w:type="character" w:customStyle="1" w:styleId="JBPAbstractTitleChar">
    <w:name w:val="[JBP] Abstract Title Char"/>
    <w:basedOn w:val="DefaultParagraphFont"/>
    <w:link w:val="JBPAbstractTitle"/>
    <w:rsid w:val="00F9124B"/>
    <w:rPr>
      <w:rFonts w:ascii="Cambria" w:eastAsia="MS Mincho" w:hAnsi="Cambria" w:cs="Times New Roman"/>
      <w:b/>
      <w:sz w:val="20"/>
      <w:szCs w:val="24"/>
      <w:lang w:val="en-US" w:eastAsia="ja-JP"/>
    </w:rPr>
  </w:style>
  <w:style w:type="paragraph" w:customStyle="1" w:styleId="JBPAuthors">
    <w:name w:val="[JBP] Author(s)"/>
    <w:basedOn w:val="Normal"/>
    <w:link w:val="JBPAuthorsChar"/>
    <w:qFormat/>
    <w:rsid w:val="00F9124B"/>
    <w:pPr>
      <w:spacing w:after="0" w:line="240" w:lineRule="auto"/>
      <w:ind w:firstLine="284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JBPAuthorsChar">
    <w:name w:val="[JBP] Author(s) Char"/>
    <w:basedOn w:val="DefaultParagraphFont"/>
    <w:link w:val="JBPAuthors"/>
    <w:rsid w:val="00F9124B"/>
    <w:rPr>
      <w:rFonts w:ascii="Cambria" w:eastAsia="MS Mincho" w:hAnsi="Cambria" w:cs="Times New Roman"/>
      <w:b/>
      <w:noProof/>
      <w:sz w:val="24"/>
      <w:szCs w:val="24"/>
      <w:lang w:eastAsia="en-ID"/>
    </w:rPr>
  </w:style>
  <w:style w:type="paragraph" w:customStyle="1" w:styleId="JBPAuthorsInfo">
    <w:name w:val="[JBP] Author(s) Info"/>
    <w:basedOn w:val="JBPAuthors"/>
    <w:link w:val="JBPAuthorsInfoChar"/>
    <w:qFormat/>
    <w:rsid w:val="00F9124B"/>
    <w:rPr>
      <w:b w:val="0"/>
      <w:sz w:val="20"/>
    </w:rPr>
  </w:style>
  <w:style w:type="character" w:customStyle="1" w:styleId="JBPAuthorsInfoChar">
    <w:name w:val="[JBP] Author(s) Info Char"/>
    <w:basedOn w:val="JBPAuthorsChar"/>
    <w:link w:val="JBPAuthorsInfo"/>
    <w:rsid w:val="00F9124B"/>
    <w:rPr>
      <w:rFonts w:ascii="Cambria" w:eastAsia="MS Mincho" w:hAnsi="Cambria" w:cs="Times New Roman"/>
      <w:b w:val="0"/>
      <w:noProof/>
      <w:sz w:val="20"/>
      <w:szCs w:val="24"/>
      <w:lang w:eastAsia="en-ID"/>
    </w:rPr>
  </w:style>
  <w:style w:type="paragraph" w:customStyle="1" w:styleId="JBPBulletList">
    <w:name w:val="[JBP] Bullet List"/>
    <w:link w:val="JBPBulletListChar"/>
    <w:qFormat/>
    <w:rsid w:val="00F9124B"/>
    <w:pPr>
      <w:numPr>
        <w:numId w:val="2"/>
      </w:numPr>
      <w:spacing w:after="0" w:line="240" w:lineRule="auto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BulletListChar">
    <w:name w:val="[JBP] Bullet List Char"/>
    <w:basedOn w:val="DefaultParagraphFont"/>
    <w:link w:val="JBPBulletList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numbering" w:customStyle="1" w:styleId="JBPBulletList1">
    <w:name w:val="[JBP] Bullet List 1"/>
    <w:basedOn w:val="NoList"/>
    <w:uiPriority w:val="99"/>
    <w:rsid w:val="00F9124B"/>
    <w:pPr>
      <w:numPr>
        <w:numId w:val="2"/>
      </w:numPr>
    </w:pPr>
  </w:style>
  <w:style w:type="paragraph" w:customStyle="1" w:styleId="JBPCorrespondingAuthor">
    <w:name w:val="[JBP] Corresponding Author"/>
    <w:link w:val="JBPCorrespondingAuthorChar"/>
    <w:qFormat/>
    <w:rsid w:val="00F9124B"/>
    <w:pPr>
      <w:tabs>
        <w:tab w:val="left" w:pos="142"/>
      </w:tabs>
      <w:spacing w:after="0" w:line="240" w:lineRule="auto"/>
    </w:pPr>
    <w:rPr>
      <w:rFonts w:ascii="Cambria" w:eastAsia="MS Mincho" w:hAnsi="Cambria" w:cs="Times New Roman"/>
      <w:sz w:val="16"/>
      <w:szCs w:val="24"/>
      <w:lang w:eastAsia="ja-JP"/>
    </w:rPr>
  </w:style>
  <w:style w:type="character" w:customStyle="1" w:styleId="JBPCorrespondingAuthorChar">
    <w:name w:val="[JBP] Corresponding Author Char"/>
    <w:basedOn w:val="DefaultParagraphFont"/>
    <w:link w:val="JBPCorrespondingAuthor"/>
    <w:rsid w:val="00F9124B"/>
    <w:rPr>
      <w:rFonts w:ascii="Cambria" w:eastAsia="MS Mincho" w:hAnsi="Cambria" w:cs="Times New Roman"/>
      <w:sz w:val="16"/>
      <w:szCs w:val="24"/>
      <w:lang w:eastAsia="ja-JP"/>
    </w:rPr>
  </w:style>
  <w:style w:type="paragraph" w:customStyle="1" w:styleId="JBPHeading1">
    <w:name w:val="[JBP] Heading 1"/>
    <w:link w:val="JBPHeading1Char"/>
    <w:qFormat/>
    <w:rsid w:val="00F9124B"/>
    <w:pPr>
      <w:numPr>
        <w:numId w:val="8"/>
      </w:numPr>
      <w:spacing w:after="0" w:line="240" w:lineRule="auto"/>
      <w:outlineLvl w:val="0"/>
    </w:pPr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character" w:customStyle="1" w:styleId="JBPHeading1Char">
    <w:name w:val="[JBP] Heading 1 Char"/>
    <w:basedOn w:val="DefaultParagraphFont"/>
    <w:link w:val="JBPHeading1"/>
    <w:rsid w:val="00F9124B"/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paragraph" w:customStyle="1" w:styleId="JBPHeading2">
    <w:name w:val="[JBP] Heading 2"/>
    <w:link w:val="JBPHeading2Char"/>
    <w:qFormat/>
    <w:rsid w:val="00F9124B"/>
    <w:pPr>
      <w:numPr>
        <w:ilvl w:val="1"/>
        <w:numId w:val="7"/>
      </w:numPr>
      <w:spacing w:after="0" w:line="240" w:lineRule="auto"/>
      <w:outlineLvl w:val="1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JBPHeading2Char">
    <w:name w:val="[JBP] Heading 2 Char"/>
    <w:basedOn w:val="DefaultParagraphFont"/>
    <w:link w:val="JBPHeading2"/>
    <w:rsid w:val="00F9124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JBPHeading3">
    <w:name w:val="[JBP] Heading 3"/>
    <w:basedOn w:val="Normal"/>
    <w:link w:val="JBPHeading3Char"/>
    <w:qFormat/>
    <w:rsid w:val="00F9124B"/>
    <w:pPr>
      <w:numPr>
        <w:ilvl w:val="2"/>
        <w:numId w:val="9"/>
      </w:numPr>
      <w:spacing w:after="0" w:line="240" w:lineRule="auto"/>
      <w:jc w:val="both"/>
      <w:outlineLvl w:val="2"/>
    </w:pPr>
    <w:rPr>
      <w:rFonts w:ascii="Cambria" w:eastAsia="MS Mincho" w:hAnsi="Cambria" w:cs="Times New Roman"/>
      <w:i/>
      <w:sz w:val="20"/>
      <w:szCs w:val="24"/>
      <w:lang w:val="en-US" w:eastAsia="ja-JP"/>
    </w:rPr>
  </w:style>
  <w:style w:type="character" w:customStyle="1" w:styleId="JBPHeading3Char">
    <w:name w:val="[JBP] Heading 3 Char"/>
    <w:basedOn w:val="DefaultParagraphFont"/>
    <w:link w:val="JBPHeading3"/>
    <w:rsid w:val="00F9124B"/>
    <w:rPr>
      <w:rFonts w:ascii="Cambria" w:eastAsia="MS Mincho" w:hAnsi="Cambria" w:cs="Times New Roman"/>
      <w:i/>
      <w:sz w:val="20"/>
      <w:szCs w:val="24"/>
      <w:lang w:val="en-US" w:eastAsia="ja-JP"/>
    </w:rPr>
  </w:style>
  <w:style w:type="paragraph" w:customStyle="1" w:styleId="JBPHeading4">
    <w:name w:val="[JBP] Heading 4"/>
    <w:link w:val="JBPHeading4Char"/>
    <w:qFormat/>
    <w:rsid w:val="00F9124B"/>
    <w:pPr>
      <w:numPr>
        <w:ilvl w:val="3"/>
        <w:numId w:val="10"/>
      </w:numPr>
      <w:spacing w:after="0" w:line="240" w:lineRule="auto"/>
      <w:outlineLvl w:val="3"/>
    </w:pPr>
    <w:rPr>
      <w:rFonts w:ascii="Cambria" w:eastAsia="Times New Roman" w:hAnsi="Cambria" w:cs="Times New Roman"/>
      <w:bCs/>
      <w:i/>
      <w:sz w:val="20"/>
      <w:szCs w:val="28"/>
      <w:lang w:val="en-US"/>
    </w:rPr>
  </w:style>
  <w:style w:type="character" w:customStyle="1" w:styleId="JBPHeading4Char">
    <w:name w:val="[JBP] Heading 4 Char"/>
    <w:basedOn w:val="DefaultParagraphFont"/>
    <w:link w:val="JBPHeading4"/>
    <w:rsid w:val="00F9124B"/>
    <w:rPr>
      <w:rFonts w:ascii="Cambria" w:eastAsia="Times New Roman" w:hAnsi="Cambria" w:cs="Times New Roman"/>
      <w:bCs/>
      <w:i/>
      <w:sz w:val="20"/>
      <w:szCs w:val="28"/>
      <w:lang w:val="en-US"/>
    </w:rPr>
  </w:style>
  <w:style w:type="paragraph" w:customStyle="1" w:styleId="JBPNormalParagraph">
    <w:name w:val="[JBP] Normal Paragraph"/>
    <w:basedOn w:val="Normal"/>
    <w:link w:val="JBPNormalParagraphChar"/>
    <w:qFormat/>
    <w:rsid w:val="00F9124B"/>
    <w:pPr>
      <w:spacing w:after="0" w:line="240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JBPNormalParagraphChar">
    <w:name w:val="[JBP] Normal Paragraph Char"/>
    <w:basedOn w:val="DefaultParagraphFont"/>
    <w:link w:val="JBPNormalParagraph"/>
    <w:rsid w:val="00F9124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JBPKeywords">
    <w:name w:val="[JBP] Keywords"/>
    <w:basedOn w:val="JBPNormalParagraph"/>
    <w:link w:val="JBPKeywordsChar"/>
    <w:qFormat/>
    <w:rsid w:val="00F9124B"/>
    <w:pPr>
      <w:ind w:firstLine="0"/>
    </w:pPr>
    <w:rPr>
      <w:sz w:val="18"/>
    </w:rPr>
  </w:style>
  <w:style w:type="character" w:customStyle="1" w:styleId="JBPKeywordsChar">
    <w:name w:val="[JBP] Keywords Char"/>
    <w:basedOn w:val="JBPNormalParagraphChar"/>
    <w:link w:val="JBPKeywords"/>
    <w:rsid w:val="00F9124B"/>
    <w:rPr>
      <w:rFonts w:ascii="Cambria" w:eastAsia="MS Mincho" w:hAnsi="Cambria" w:cs="Times New Roman"/>
      <w:sz w:val="18"/>
      <w:szCs w:val="24"/>
      <w:lang w:val="id-ID" w:eastAsia="ja-JP"/>
    </w:rPr>
  </w:style>
  <w:style w:type="numbering" w:customStyle="1" w:styleId="JBPMultilevelList2">
    <w:name w:val="[JBP] Multilevel List 2"/>
    <w:basedOn w:val="NoList"/>
    <w:uiPriority w:val="99"/>
    <w:rsid w:val="00F9124B"/>
    <w:pPr>
      <w:numPr>
        <w:numId w:val="4"/>
      </w:numPr>
    </w:pPr>
  </w:style>
  <w:style w:type="numbering" w:customStyle="1" w:styleId="JBPMultilevelList">
    <w:name w:val="[JBP] Multilevel List"/>
    <w:basedOn w:val="JBPMultilevelList2"/>
    <w:uiPriority w:val="99"/>
    <w:rsid w:val="00F9124B"/>
    <w:pPr>
      <w:numPr>
        <w:numId w:val="3"/>
      </w:numPr>
    </w:pPr>
  </w:style>
  <w:style w:type="numbering" w:customStyle="1" w:styleId="JBPMultilevelList3">
    <w:name w:val="[JBP] Multilevel List 3"/>
    <w:basedOn w:val="NoList"/>
    <w:uiPriority w:val="99"/>
    <w:rsid w:val="00F9124B"/>
    <w:pPr>
      <w:numPr>
        <w:numId w:val="9"/>
      </w:numPr>
    </w:pPr>
  </w:style>
  <w:style w:type="numbering" w:customStyle="1" w:styleId="JBPMultilevelList4">
    <w:name w:val="[JBP] Multilevel List 4"/>
    <w:basedOn w:val="NoList"/>
    <w:uiPriority w:val="99"/>
    <w:rsid w:val="00F9124B"/>
    <w:pPr>
      <w:numPr>
        <w:numId w:val="6"/>
      </w:numPr>
    </w:pPr>
  </w:style>
  <w:style w:type="paragraph" w:customStyle="1" w:styleId="JBPNormalLevel4">
    <w:name w:val="[JBP] Normal Level 4"/>
    <w:basedOn w:val="Normal"/>
    <w:link w:val="JBPNormalLevel4Char"/>
    <w:qFormat/>
    <w:rsid w:val="00F9124B"/>
    <w:pPr>
      <w:spacing w:after="0" w:line="240" w:lineRule="auto"/>
      <w:ind w:left="851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NormalLevel4Char">
    <w:name w:val="[JBP] Normal Level 4 Char"/>
    <w:basedOn w:val="DefaultParagraphFont"/>
    <w:link w:val="JBPNormalLevel4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paragraph" w:customStyle="1" w:styleId="JBPReference">
    <w:name w:val="[JBP] Reference"/>
    <w:link w:val="JBPReferenceChar"/>
    <w:qFormat/>
    <w:rsid w:val="00F9124B"/>
    <w:pPr>
      <w:spacing w:after="0" w:line="240" w:lineRule="auto"/>
      <w:ind w:left="425" w:hanging="425"/>
      <w:jc w:val="both"/>
    </w:pPr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character" w:customStyle="1" w:styleId="JBPReferenceChar">
    <w:name w:val="[JBP] Reference Char"/>
    <w:basedOn w:val="DefaultParagraphFont"/>
    <w:link w:val="JBPReference"/>
    <w:rsid w:val="00F9124B"/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paragraph" w:customStyle="1" w:styleId="JBPTitle">
    <w:name w:val="[JBP] Title"/>
    <w:basedOn w:val="Title"/>
    <w:link w:val="JBPTitleChar"/>
    <w:qFormat/>
    <w:rsid w:val="00F9124B"/>
    <w:pPr>
      <w:ind w:firstLine="284"/>
      <w:jc w:val="center"/>
    </w:pPr>
    <w:rPr>
      <w:rFonts w:ascii="Cambria" w:hAnsi="Cambria"/>
      <w:b/>
      <w:smallCaps/>
      <w:sz w:val="32"/>
      <w:lang w:eastAsia="ja-JP"/>
    </w:rPr>
  </w:style>
  <w:style w:type="character" w:customStyle="1" w:styleId="JBPTitleChar">
    <w:name w:val="[JBP] Title Char"/>
    <w:basedOn w:val="TitleChar"/>
    <w:link w:val="JBPTitle"/>
    <w:rsid w:val="00F9124B"/>
    <w:rPr>
      <w:rFonts w:ascii="Cambria" w:eastAsiaTheme="majorEastAsia" w:hAnsi="Cambria" w:cstheme="majorBidi"/>
      <w:b/>
      <w:smallCaps/>
      <w:spacing w:val="-10"/>
      <w:kern w:val="28"/>
      <w:sz w:val="32"/>
      <w:szCs w:val="56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F912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12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emplatHeading1">
    <w:name w:val="[Templat] Heading 1"/>
    <w:next w:val="Normal"/>
    <w:link w:val="TemplatHeading1Char"/>
    <w:qFormat/>
    <w:rsid w:val="00781ABB"/>
    <w:pPr>
      <w:numPr>
        <w:numId w:val="13"/>
      </w:numPr>
      <w:spacing w:after="0" w:line="240" w:lineRule="auto"/>
      <w:outlineLvl w:val="1"/>
    </w:pPr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character" w:customStyle="1" w:styleId="TemplatHeading1Char">
    <w:name w:val="[Templat] Heading 1 Char"/>
    <w:basedOn w:val="DefaultParagraphFont"/>
    <w:link w:val="TemplatHeading1"/>
    <w:rsid w:val="00781ABB"/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paragraph" w:customStyle="1" w:styleId="TemplatHeading2">
    <w:name w:val="[Templat] Heading 2"/>
    <w:next w:val="Normal"/>
    <w:link w:val="TemplatHeading2Char"/>
    <w:qFormat/>
    <w:rsid w:val="00781ABB"/>
    <w:pPr>
      <w:numPr>
        <w:ilvl w:val="1"/>
        <w:numId w:val="13"/>
      </w:numPr>
      <w:spacing w:after="0" w:line="240" w:lineRule="auto"/>
      <w:outlineLvl w:val="2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TemplatHeading2Char">
    <w:name w:val="[Templat] Heading 2 Char"/>
    <w:basedOn w:val="DefaultParagraphFont"/>
    <w:link w:val="TemplatHeading2"/>
    <w:rsid w:val="00781AB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TemplatHeading3">
    <w:name w:val="[Templat] Heading 3"/>
    <w:basedOn w:val="TemplatHeading2"/>
    <w:next w:val="Normal"/>
    <w:link w:val="TemplatHeading3Char"/>
    <w:qFormat/>
    <w:rsid w:val="00781ABB"/>
    <w:pPr>
      <w:numPr>
        <w:ilvl w:val="2"/>
      </w:numPr>
      <w:outlineLvl w:val="3"/>
    </w:pPr>
    <w:rPr>
      <w:b w:val="0"/>
      <w:i/>
      <w:sz w:val="20"/>
    </w:rPr>
  </w:style>
  <w:style w:type="character" w:customStyle="1" w:styleId="TemplatHeading3Char">
    <w:name w:val="[Templat] Heading 3 Char"/>
    <w:basedOn w:val="TemplatHeading2Char"/>
    <w:link w:val="TemplatHeading3"/>
    <w:rsid w:val="00781ABB"/>
    <w:rPr>
      <w:rFonts w:ascii="Cambria" w:eastAsia="MS Mincho" w:hAnsi="Cambria" w:cs="Times New Roman"/>
      <w:b w:val="0"/>
      <w:i/>
      <w:sz w:val="20"/>
      <w:szCs w:val="24"/>
      <w:lang w:val="id-ID" w:eastAsia="ja-JP"/>
    </w:rPr>
  </w:style>
  <w:style w:type="paragraph" w:customStyle="1" w:styleId="TemplatPenulis">
    <w:name w:val="[Templat] Penulis"/>
    <w:basedOn w:val="Normal"/>
    <w:next w:val="Normal"/>
    <w:link w:val="TemplatPenulisChar"/>
    <w:qFormat/>
    <w:rsid w:val="00781ABB"/>
    <w:pPr>
      <w:spacing w:after="0" w:line="240" w:lineRule="auto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TemplatPenulisChar">
    <w:name w:val="[Templat] Penulis Char"/>
    <w:basedOn w:val="DefaultParagraphFont"/>
    <w:link w:val="TemplatPenulis"/>
    <w:rsid w:val="00781ABB"/>
    <w:rPr>
      <w:rFonts w:ascii="Cambria" w:eastAsia="MS Mincho" w:hAnsi="Cambria" w:cs="Times New Roman"/>
      <w:b/>
      <w:noProof/>
      <w:sz w:val="24"/>
      <w:szCs w:val="24"/>
      <w:lang w:val="id-ID" w:eastAsia="en-ID"/>
    </w:rPr>
  </w:style>
  <w:style w:type="paragraph" w:customStyle="1" w:styleId="TemplatInfoPenulis">
    <w:name w:val="[Templat] Info Penulis"/>
    <w:basedOn w:val="TemplatPenulis"/>
    <w:link w:val="TemplatInfoPenulisChar"/>
    <w:qFormat/>
    <w:rsid w:val="00781ABB"/>
    <w:rPr>
      <w:b w:val="0"/>
    </w:rPr>
  </w:style>
  <w:style w:type="character" w:customStyle="1" w:styleId="TemplatInfoPenulisChar">
    <w:name w:val="[Templat] Info Penulis Char"/>
    <w:basedOn w:val="TemplatPenulisChar"/>
    <w:link w:val="TemplatInfoPenulis"/>
    <w:rsid w:val="00781ABB"/>
    <w:rPr>
      <w:rFonts w:ascii="Cambria" w:eastAsia="MS Mincho" w:hAnsi="Cambria" w:cs="Times New Roman"/>
      <w:b w:val="0"/>
      <w:noProof/>
      <w:sz w:val="24"/>
      <w:szCs w:val="24"/>
      <w:lang w:val="id-ID" w:eastAsia="en-ID"/>
    </w:rPr>
  </w:style>
  <w:style w:type="paragraph" w:customStyle="1" w:styleId="TemplatJudul">
    <w:name w:val="[Templat] Judul"/>
    <w:basedOn w:val="Normal"/>
    <w:next w:val="TemplatPenulis"/>
    <w:link w:val="TemplatJudulChar"/>
    <w:qFormat/>
    <w:rsid w:val="00781ABB"/>
    <w:pPr>
      <w:spacing w:after="0" w:line="240" w:lineRule="auto"/>
      <w:contextualSpacing/>
      <w:jc w:val="center"/>
      <w:outlineLvl w:val="0"/>
    </w:pPr>
    <w:rPr>
      <w:rFonts w:ascii="Cambria" w:eastAsiaTheme="majorEastAsia" w:hAnsi="Cambria" w:cstheme="majorBidi"/>
      <w:b/>
      <w:spacing w:val="-10"/>
      <w:kern w:val="28"/>
      <w:sz w:val="32"/>
      <w:szCs w:val="56"/>
      <w:lang w:eastAsia="ja-JP"/>
    </w:rPr>
  </w:style>
  <w:style w:type="character" w:customStyle="1" w:styleId="TemplatJudulChar">
    <w:name w:val="[Templat] Judul Char"/>
    <w:basedOn w:val="DefaultParagraphFont"/>
    <w:link w:val="TemplatJudul"/>
    <w:rsid w:val="00781ABB"/>
    <w:rPr>
      <w:rFonts w:ascii="Cambria" w:eastAsiaTheme="majorEastAsia" w:hAnsi="Cambria" w:cstheme="majorBidi"/>
      <w:b/>
      <w:spacing w:val="-10"/>
      <w:kern w:val="28"/>
      <w:sz w:val="32"/>
      <w:szCs w:val="56"/>
      <w:lang w:val="id-ID" w:eastAsia="ja-JP"/>
    </w:rPr>
  </w:style>
  <w:style w:type="paragraph" w:customStyle="1" w:styleId="TemplateAbstractTitle">
    <w:name w:val="[Template] Abstract Title"/>
    <w:basedOn w:val="Normal"/>
    <w:next w:val="Normal"/>
    <w:link w:val="TemplateAbstractTitleChar"/>
    <w:qFormat/>
    <w:rsid w:val="00781AB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character" w:customStyle="1" w:styleId="TemplateAbstractTitleChar">
    <w:name w:val="[Template] Abstract Title Char"/>
    <w:basedOn w:val="DefaultParagraphFont"/>
    <w:link w:val="TemplateAbstractTitle"/>
    <w:rsid w:val="00781ABB"/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paragraph" w:customStyle="1" w:styleId="TemplatJudulIntiSari">
    <w:name w:val="[Templat] Judul Inti Sari"/>
    <w:basedOn w:val="TemplateAbstractTitle"/>
    <w:qFormat/>
    <w:rsid w:val="00781ABB"/>
    <w:rPr>
      <w:i w:val="0"/>
      <w:lang w:val="id-ID"/>
    </w:rPr>
  </w:style>
  <w:style w:type="paragraph" w:customStyle="1" w:styleId="TemplateAbstractContent">
    <w:name w:val="[Template] Abstract Content"/>
    <w:basedOn w:val="Normal"/>
    <w:next w:val="Normal"/>
    <w:link w:val="TemplateAbstractContentChar"/>
    <w:qFormat/>
    <w:rsid w:val="00781AB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i/>
      <w:sz w:val="18"/>
      <w:szCs w:val="24"/>
      <w:lang w:val="en-US" w:eastAsia="ja-JP"/>
    </w:rPr>
  </w:style>
  <w:style w:type="character" w:customStyle="1" w:styleId="TemplateAbstractContentChar">
    <w:name w:val="[Template] Abstract Content Char"/>
    <w:basedOn w:val="DefaultParagraphFont"/>
    <w:link w:val="TemplateAbstractContent"/>
    <w:rsid w:val="00781ABB"/>
    <w:rPr>
      <w:rFonts w:ascii="Cambria" w:eastAsia="MS Mincho" w:hAnsi="Cambria" w:cs="Times New Roman"/>
      <w:i/>
      <w:sz w:val="18"/>
      <w:szCs w:val="24"/>
      <w:lang w:val="en-US" w:eastAsia="ja-JP"/>
    </w:rPr>
  </w:style>
  <w:style w:type="paragraph" w:customStyle="1" w:styleId="TemplatKontenIntiSari">
    <w:name w:val="[Templat] Konten Inti Sari"/>
    <w:basedOn w:val="TemplateAbstractContent"/>
    <w:next w:val="Normal"/>
    <w:qFormat/>
    <w:rsid w:val="00781ABB"/>
    <w:rPr>
      <w:i w:val="0"/>
      <w:lang w:val="id-ID"/>
    </w:rPr>
  </w:style>
  <w:style w:type="paragraph" w:customStyle="1" w:styleId="TemplatNormal">
    <w:name w:val="[Templat] Normal"/>
    <w:basedOn w:val="Normal"/>
    <w:link w:val="TemplatNormalChar"/>
    <w:qFormat/>
    <w:rsid w:val="00781ABB"/>
    <w:pPr>
      <w:spacing w:before="120" w:after="0" w:line="324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TemplatNormalChar">
    <w:name w:val="[Templat] Normal Char"/>
    <w:basedOn w:val="DefaultParagraphFont"/>
    <w:link w:val="TemplatNormal"/>
    <w:rsid w:val="00781AB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TemplatReferensi">
    <w:name w:val="[Templat] Referensi"/>
    <w:link w:val="TemplatReferensiChar"/>
    <w:qFormat/>
    <w:rsid w:val="00781ABB"/>
    <w:pPr>
      <w:spacing w:before="120" w:after="0" w:line="324" w:lineRule="auto"/>
      <w:ind w:left="425" w:hanging="425"/>
      <w:jc w:val="both"/>
    </w:pPr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character" w:customStyle="1" w:styleId="TemplatReferensiChar">
    <w:name w:val="[Templat] Referensi Char"/>
    <w:basedOn w:val="DefaultParagraphFont"/>
    <w:link w:val="TemplatReferensi"/>
    <w:rsid w:val="00781ABB"/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paragraph" w:customStyle="1" w:styleId="TemplateTitle">
    <w:name w:val="[Template] Title"/>
    <w:basedOn w:val="TemplatJudul"/>
    <w:qFormat/>
    <w:rsid w:val="00781ABB"/>
    <w:rPr>
      <w:i/>
      <w:lang w:val="en-US"/>
    </w:rPr>
  </w:style>
  <w:style w:type="paragraph" w:customStyle="1" w:styleId="KNW01-Judul-ID">
    <w:name w:val="[KNW] 01-Judul-ID"/>
    <w:next w:val="Normal"/>
    <w:qFormat/>
    <w:rsid w:val="00F11051"/>
    <w:pPr>
      <w:spacing w:after="0" w:line="240" w:lineRule="auto"/>
      <w:jc w:val="center"/>
      <w:outlineLvl w:val="0"/>
    </w:pPr>
    <w:rPr>
      <w:rFonts w:ascii="Cambria" w:eastAsia="Calibri" w:hAnsi="Cambria" w:cs="Times New Roman"/>
      <w:b/>
      <w:sz w:val="32"/>
      <w:szCs w:val="28"/>
      <w:lang w:val="id-ID"/>
    </w:rPr>
  </w:style>
  <w:style w:type="paragraph" w:customStyle="1" w:styleId="KNW02-Judul-EN">
    <w:name w:val="[KNW] 02-Judul-EN"/>
    <w:basedOn w:val="KNW01-Judul-ID"/>
    <w:next w:val="Normal"/>
    <w:qFormat/>
    <w:rsid w:val="00F11051"/>
    <w:pPr>
      <w:outlineLvl w:val="9"/>
    </w:pPr>
    <w:rPr>
      <w:i/>
      <w:lang w:val="en-US"/>
    </w:rPr>
  </w:style>
  <w:style w:type="paragraph" w:customStyle="1" w:styleId="KNW03-Penulis">
    <w:name w:val="[KNW] 03-Penulis"/>
    <w:next w:val="Normal"/>
    <w:qFormat/>
    <w:rsid w:val="00F11051"/>
    <w:pPr>
      <w:spacing w:after="0" w:line="240" w:lineRule="auto"/>
      <w:jc w:val="center"/>
    </w:pPr>
    <w:rPr>
      <w:rFonts w:ascii="Cambria" w:eastAsia="Calibri" w:hAnsi="Cambria" w:cs="Times New Roman"/>
      <w:b/>
      <w:noProof/>
      <w:sz w:val="24"/>
      <w:szCs w:val="28"/>
      <w:lang w:val="id-ID"/>
    </w:rPr>
  </w:style>
  <w:style w:type="paragraph" w:customStyle="1" w:styleId="KNW04-InfoPenulis">
    <w:name w:val="[KNW] 04-Info Penulis"/>
    <w:qFormat/>
    <w:rsid w:val="00F11051"/>
    <w:pPr>
      <w:spacing w:after="0" w:line="240" w:lineRule="auto"/>
      <w:contextualSpacing/>
      <w:jc w:val="center"/>
    </w:pPr>
    <w:rPr>
      <w:rFonts w:ascii="Cambria" w:eastAsia="Calibri" w:hAnsi="Cambria" w:cs="Times New Roman"/>
      <w:sz w:val="20"/>
      <w:szCs w:val="20"/>
      <w:vertAlign w:val="superscript"/>
      <w:lang w:val="id-ID"/>
    </w:rPr>
  </w:style>
  <w:style w:type="paragraph" w:customStyle="1" w:styleId="KNW05-JudulIntiSari-ID">
    <w:name w:val="[KNW] 05-Judul Inti Sari-ID"/>
    <w:next w:val="Normal"/>
    <w:qFormat/>
    <w:rsid w:val="00F11051"/>
    <w:pPr>
      <w:spacing w:after="0" w:line="240" w:lineRule="auto"/>
      <w:jc w:val="both"/>
    </w:pPr>
    <w:rPr>
      <w:rFonts w:ascii="Cambria" w:eastAsia="Calibri" w:hAnsi="Cambria" w:cs="Times New Roman"/>
      <w:b/>
      <w:sz w:val="20"/>
      <w:szCs w:val="20"/>
      <w:lang w:val="id-ID"/>
    </w:rPr>
  </w:style>
  <w:style w:type="paragraph" w:customStyle="1" w:styleId="KNW06-IntiSari-ID">
    <w:name w:val="[KNW] 06-Inti Sari-ID"/>
    <w:next w:val="Normal"/>
    <w:qFormat/>
    <w:rsid w:val="00F11051"/>
    <w:pPr>
      <w:spacing w:after="0" w:line="240" w:lineRule="auto"/>
      <w:ind w:firstLine="425"/>
      <w:contextualSpacing/>
      <w:jc w:val="both"/>
    </w:pPr>
    <w:rPr>
      <w:rFonts w:ascii="Cambria" w:eastAsia="Calibri" w:hAnsi="Cambria" w:cs="Times New Roman"/>
      <w:sz w:val="20"/>
      <w:szCs w:val="20"/>
      <w:lang w:val="id-ID"/>
    </w:rPr>
  </w:style>
  <w:style w:type="paragraph" w:customStyle="1" w:styleId="KNW07-KataKunci-ID">
    <w:name w:val="[KNW] 07-Kata Kunci-ID"/>
    <w:next w:val="Normal"/>
    <w:qFormat/>
    <w:rsid w:val="00F11051"/>
    <w:pPr>
      <w:spacing w:after="0" w:line="240" w:lineRule="auto"/>
      <w:ind w:left="1063" w:hanging="1063"/>
      <w:contextualSpacing/>
      <w:jc w:val="both"/>
    </w:pPr>
    <w:rPr>
      <w:rFonts w:ascii="Cambria" w:eastAsia="Calibri" w:hAnsi="Cambria" w:cs="Times New Roman"/>
      <w:bCs/>
      <w:sz w:val="20"/>
      <w:szCs w:val="20"/>
      <w:lang w:val="id-ID"/>
    </w:rPr>
  </w:style>
  <w:style w:type="paragraph" w:customStyle="1" w:styleId="KNW08-JudulIntiSari-EN">
    <w:name w:val="[KNW] 08-Judul Inti Sari-EN"/>
    <w:basedOn w:val="KNW07-KataKunci-ID"/>
    <w:qFormat/>
    <w:rsid w:val="00F11051"/>
    <w:rPr>
      <w:b/>
      <w:i/>
      <w:lang w:val="en-US"/>
    </w:rPr>
  </w:style>
  <w:style w:type="paragraph" w:customStyle="1" w:styleId="KNW09-IntiSari-EN">
    <w:name w:val="[KNW] 09-Inti Sari-EN"/>
    <w:basedOn w:val="KNW06-IntiSari-ID"/>
    <w:next w:val="Normal"/>
    <w:qFormat/>
    <w:rsid w:val="00F11051"/>
    <w:pPr>
      <w:tabs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Times New Roman"/>
      <w:i/>
      <w:lang w:val="en-US" w:eastAsia="id-ID"/>
    </w:rPr>
  </w:style>
  <w:style w:type="paragraph" w:customStyle="1" w:styleId="KNW10-KataKunci-EN">
    <w:name w:val="[KNW] 10-Kata Kunci-EN"/>
    <w:basedOn w:val="KNW07-KataKunci-ID"/>
    <w:qFormat/>
    <w:rsid w:val="00F11051"/>
    <w:pPr>
      <w:pBdr>
        <w:bottom w:val="single" w:sz="6" w:space="1" w:color="auto"/>
      </w:pBdr>
      <w:ind w:left="1060" w:hanging="1060"/>
    </w:pPr>
    <w:rPr>
      <w:i/>
      <w:lang w:val="en-US"/>
    </w:rPr>
  </w:style>
  <w:style w:type="paragraph" w:customStyle="1" w:styleId="KNW11-Heading1">
    <w:name w:val="[KNW] 11-Heading 1"/>
    <w:basedOn w:val="ListParagraph"/>
    <w:next w:val="Normal"/>
    <w:qFormat/>
    <w:rsid w:val="00F11051"/>
    <w:pPr>
      <w:numPr>
        <w:numId w:val="14"/>
      </w:numPr>
      <w:spacing w:after="0" w:line="240" w:lineRule="auto"/>
      <w:jc w:val="both"/>
      <w:outlineLvl w:val="1"/>
    </w:pPr>
    <w:rPr>
      <w:rFonts w:ascii="Cambria" w:eastAsia="Calibri" w:hAnsi="Cambria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F11051"/>
    <w:pPr>
      <w:ind w:left="720"/>
      <w:contextualSpacing/>
    </w:pPr>
  </w:style>
  <w:style w:type="paragraph" w:customStyle="1" w:styleId="KNW12-ParagrafNormal">
    <w:name w:val="[KNW] 12-Paragraf Normal"/>
    <w:basedOn w:val="Normal"/>
    <w:qFormat/>
    <w:rsid w:val="00F11051"/>
    <w:pPr>
      <w:widowControl w:val="0"/>
      <w:autoSpaceDE w:val="0"/>
      <w:autoSpaceDN w:val="0"/>
      <w:adjustRightInd w:val="0"/>
      <w:spacing w:after="0" w:line="240" w:lineRule="auto"/>
      <w:ind w:firstLine="425"/>
      <w:jc w:val="both"/>
    </w:pPr>
    <w:rPr>
      <w:rFonts w:ascii="Cambria" w:eastAsia="Calibri" w:hAnsi="Cambria" w:cs="Times New Roman"/>
      <w:szCs w:val="20"/>
    </w:rPr>
  </w:style>
  <w:style w:type="paragraph" w:customStyle="1" w:styleId="KNW13-ListParagrafNomor">
    <w:name w:val="[KNW] 13-List Paragraf (Nomor)"/>
    <w:basedOn w:val="ListParagraph"/>
    <w:qFormat/>
    <w:rsid w:val="00F11051"/>
    <w:pPr>
      <w:numPr>
        <w:ilvl w:val="5"/>
        <w:numId w:val="15"/>
      </w:numPr>
      <w:spacing w:after="0" w:line="240" w:lineRule="auto"/>
      <w:jc w:val="both"/>
    </w:pPr>
    <w:rPr>
      <w:rFonts w:ascii="Cambria" w:eastAsia="Calibri" w:hAnsi="Cambria" w:cs="Times New Roman"/>
      <w:szCs w:val="20"/>
    </w:rPr>
  </w:style>
  <w:style w:type="paragraph" w:customStyle="1" w:styleId="KNW14-Heading2">
    <w:name w:val="[KNW] 14-Heading 2"/>
    <w:basedOn w:val="ListParagraph"/>
    <w:next w:val="KNW12-ParagrafNormal"/>
    <w:qFormat/>
    <w:rsid w:val="00F11051"/>
    <w:pPr>
      <w:numPr>
        <w:numId w:val="16"/>
      </w:numPr>
      <w:autoSpaceDE w:val="0"/>
      <w:autoSpaceDN w:val="0"/>
      <w:adjustRightInd w:val="0"/>
      <w:spacing w:after="0" w:line="240" w:lineRule="auto"/>
      <w:jc w:val="both"/>
      <w:outlineLvl w:val="2"/>
    </w:pPr>
    <w:rPr>
      <w:rFonts w:ascii="Cambria" w:eastAsia="Calibri" w:hAnsi="Cambria" w:cs="Times New Roman"/>
      <w:b/>
      <w:szCs w:val="20"/>
    </w:rPr>
  </w:style>
  <w:style w:type="paragraph" w:customStyle="1" w:styleId="KNW15-Heading3">
    <w:name w:val="[KNW] 15-Heading 3"/>
    <w:basedOn w:val="ListParagraph"/>
    <w:next w:val="KNW12-ParagrafNormal"/>
    <w:qFormat/>
    <w:rsid w:val="00F11051"/>
    <w:pPr>
      <w:numPr>
        <w:numId w:val="17"/>
      </w:numPr>
      <w:autoSpaceDE w:val="0"/>
      <w:autoSpaceDN w:val="0"/>
      <w:adjustRightInd w:val="0"/>
      <w:spacing w:after="0" w:line="240" w:lineRule="auto"/>
      <w:outlineLvl w:val="3"/>
    </w:pPr>
    <w:rPr>
      <w:rFonts w:ascii="Cambria" w:eastAsia="Calibri" w:hAnsi="Cambria" w:cs="Times New Roman"/>
      <w:i/>
      <w:szCs w:val="20"/>
    </w:rPr>
  </w:style>
  <w:style w:type="character" w:styleId="Hyperlink">
    <w:name w:val="Hyperlink"/>
    <w:basedOn w:val="DefaultParagraphFont"/>
    <w:uiPriority w:val="99"/>
    <w:unhideWhenUsed/>
    <w:rsid w:val="00827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0A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326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BE3"/>
  </w:style>
  <w:style w:type="paragraph" w:styleId="Footer">
    <w:name w:val="footer"/>
    <w:basedOn w:val="Normal"/>
    <w:link w:val="FooterCh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BE3"/>
  </w:style>
  <w:style w:type="character" w:styleId="PlaceholderText">
    <w:name w:val="Placeholder Text"/>
    <w:basedOn w:val="DefaultParagraphFont"/>
    <w:uiPriority w:val="99"/>
    <w:semiHidden/>
    <w:rsid w:val="0070723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B2C5D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536F3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536F34"/>
    <w:rPr>
      <w:rFonts w:ascii="Calibri" w:eastAsia="Calibri" w:hAnsi="Calibri" w:cs="Times New Roman"/>
      <w:lang w:val="en-US"/>
    </w:rPr>
  </w:style>
  <w:style w:type="character" w:styleId="Strong">
    <w:name w:val="Strong"/>
    <w:basedOn w:val="DefaultParagraphFont"/>
    <w:uiPriority w:val="22"/>
    <w:qFormat/>
    <w:rsid w:val="00AC62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8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05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lib.bawaslu.go.id/" TargetMode="External"/><Relationship Id="rId13" Type="http://schemas.openxmlformats.org/officeDocument/2006/relationships/hyperlink" Target="https://e-lib.bawaslu.go.id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pa.or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inance.detik.com/berita-ekonomi-bisnis/d-5183194/anggaran-pilkada-2020-rp-204-t-apbn-bantu-rp-477-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371/journal.pmed.1000100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hyperlink" Target="https://creativecommons.org/licenses/by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E280-2C9F-F64C-82B8-C6722E9F6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4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aksi JBP</dc:creator>
  <cp:keywords/>
  <dc:description/>
  <cp:lastModifiedBy>Rizky Dwi Kusuma</cp:lastModifiedBy>
  <cp:revision>39</cp:revision>
  <dcterms:created xsi:type="dcterms:W3CDTF">2022-01-10T05:03:00Z</dcterms:created>
  <dcterms:modified xsi:type="dcterms:W3CDTF">2026-04-09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p642V7h"/&gt;&lt;style id="http://www.zotero.org/styles/apa" locale="id-ID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-6th-edition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pa</vt:lpwstr>
  </property>
  <property fmtid="{D5CDD505-2E9C-101B-9397-08002B2CF9AE}" pid="11" name="Mendeley Recent Style Name 3_1">
    <vt:lpwstr>American Psychological Association 7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-6th-edition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7d5889f2-1798-38a2-8c7e-6229dc231a37</vt:lpwstr>
  </property>
</Properties>
</file>